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004688F6" w:rsidR="00E27C4B" w:rsidRDefault="00B70BF2">
            <w:r>
              <w:t>LAC53</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E8A281F"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326A58">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A5CE02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E977A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601704CD">
        <w:trPr>
          <w:trHeight w:val="1089"/>
        </w:trPr>
        <w:tc>
          <w:tcPr>
            <w:tcW w:w="5451" w:type="dxa"/>
            <w:vAlign w:val="center"/>
          </w:tcPr>
          <w:p w14:paraId="3F872ADE" w14:textId="4A927E0A" w:rsidR="00001C04" w:rsidRPr="008426D1" w:rsidRDefault="00000000" w:rsidP="601704CD">
            <w:pPr>
              <w:rPr>
                <w:rFonts w:asciiTheme="majorHAnsi" w:hAnsiTheme="majorHAnsi"/>
                <w:sz w:val="20"/>
                <w:szCs w:val="20"/>
              </w:rPr>
            </w:pPr>
            <w:sdt>
              <w:sdtPr>
                <w:rPr>
                  <w:rFonts w:asciiTheme="majorHAnsi" w:hAnsiTheme="majorHAnsi"/>
                  <w:sz w:val="20"/>
                  <w:szCs w:val="20"/>
                </w:rPr>
                <w:id w:val="2031277330"/>
                <w:placeholder>
                  <w:docPart w:val="0A8F2EAF25A6435EAE569388782F8401"/>
                </w:placeholder>
              </w:sdtPr>
              <w:sdtContent/>
            </w:sdt>
            <w:r w:rsidR="127D3F47" w:rsidRPr="601704CD">
              <w:rPr>
                <w:rFonts w:ascii="Times New Roman" w:eastAsia="Times New Roman" w:hAnsi="Times New Roman" w:cs="Times New Roman"/>
                <w:color w:val="808080" w:themeColor="background1" w:themeShade="80"/>
              </w:rPr>
              <w:t xml:space="preserve">Katherine Baker </w:t>
            </w:r>
            <w:r w:rsidR="127D3F47" w:rsidRPr="601704CD">
              <w:rPr>
                <w:rFonts w:ascii="Times New Roman" w:eastAsia="Times New Roman" w:hAnsi="Times New Roman" w:cs="Times New Roman"/>
                <w:color w:val="000000" w:themeColor="text1"/>
                <w:sz w:val="20"/>
                <w:szCs w:val="20"/>
              </w:rPr>
              <w:t>03/15/2023</w:t>
            </w:r>
            <w:r w:rsidR="00B300D2">
              <w:rPr>
                <w:rFonts w:ascii="Times New Roman" w:eastAsia="Times New Roman" w:hAnsi="Times New Roman" w:cs="Times New Roman"/>
                <w:color w:val="000000" w:themeColor="text1"/>
                <w:sz w:val="20"/>
                <w:szCs w:val="20"/>
              </w:rPr>
              <w:br/>
            </w:r>
            <w:r w:rsidR="00001C04" w:rsidRPr="601704CD">
              <w:rPr>
                <w:rFonts w:asciiTheme="majorHAnsi" w:hAnsiTheme="majorHAnsi"/>
                <w:b/>
                <w:bCs/>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527196" w:rsidRPr="008426D1" w14:paraId="38AA8080" w14:textId="77777777" w:rsidTr="601704CD">
        <w:trPr>
          <w:trHeight w:val="1089"/>
        </w:trPr>
        <w:tc>
          <w:tcPr>
            <w:tcW w:w="5451" w:type="dxa"/>
            <w:vAlign w:val="center"/>
          </w:tcPr>
          <w:p w14:paraId="56099B92" w14:textId="0FA77B09" w:rsidR="00527196" w:rsidRPr="008426D1" w:rsidRDefault="00000000" w:rsidP="00527196">
            <w:pPr>
              <w:rPr>
                <w:rFonts w:asciiTheme="majorHAnsi" w:hAnsiTheme="majorHAnsi"/>
                <w:sz w:val="20"/>
                <w:szCs w:val="20"/>
              </w:rPr>
            </w:pPr>
            <w:sdt>
              <w:sdtPr>
                <w:rPr>
                  <w:rFonts w:asciiTheme="majorHAnsi" w:hAnsiTheme="majorHAnsi"/>
                  <w:sz w:val="20"/>
                  <w:szCs w:val="20"/>
                </w:rPr>
                <w:id w:val="331596642"/>
              </w:sdtPr>
              <w:sdtContent/>
            </w:sdt>
            <w:sdt>
              <w:sdtPr>
                <w:rPr>
                  <w:rFonts w:asciiTheme="majorHAnsi" w:hAnsiTheme="majorHAnsi"/>
                  <w:sz w:val="20"/>
                  <w:szCs w:val="20"/>
                </w:rPr>
                <w:id w:val="1773999817"/>
                <w:placeholder>
                  <w:docPart w:val="0084DF257E964538B83ADE3C1C5FB84E"/>
                </w:placeholder>
              </w:sdtPr>
              <w:sdtContent>
                <w:proofErr w:type="spellStart"/>
                <w:r w:rsidR="00527196" w:rsidRPr="00484B62">
                  <w:rPr>
                    <w:rFonts w:asciiTheme="majorHAnsi" w:hAnsiTheme="majorHAnsi"/>
                    <w:sz w:val="20"/>
                    <w:szCs w:val="20"/>
                  </w:rPr>
                  <w:t>Temma</w:t>
                </w:r>
                <w:proofErr w:type="spellEnd"/>
                <w:r w:rsidR="00527196" w:rsidRPr="00484B62">
                  <w:rPr>
                    <w:rFonts w:asciiTheme="majorHAnsi" w:hAnsiTheme="majorHAnsi"/>
                    <w:sz w:val="20"/>
                    <w:szCs w:val="20"/>
                  </w:rPr>
                  <w:t xml:space="preserve"> </w:t>
                </w:r>
                <w:proofErr w:type="spellStart"/>
                <w:proofErr w:type="gramStart"/>
                <w:r w:rsidR="00527196" w:rsidRPr="00484B62">
                  <w:rPr>
                    <w:rFonts w:asciiTheme="majorHAnsi" w:hAnsiTheme="majorHAnsi"/>
                    <w:sz w:val="20"/>
                    <w:szCs w:val="20"/>
                  </w:rPr>
                  <w:t>Balducci</w:t>
                </w:r>
                <w:proofErr w:type="spellEnd"/>
                <w:r w:rsidR="00527196">
                  <w:rPr>
                    <w:rFonts w:asciiTheme="majorHAnsi" w:hAnsiTheme="majorHAnsi"/>
                    <w:sz w:val="20"/>
                    <w:szCs w:val="20"/>
                  </w:rPr>
                  <w:t xml:space="preserve">  3</w:t>
                </w:r>
                <w:proofErr w:type="gramEnd"/>
                <w:r w:rsidR="00527196">
                  <w:rPr>
                    <w:rFonts w:asciiTheme="majorHAnsi" w:hAnsiTheme="majorHAnsi"/>
                    <w:sz w:val="20"/>
                    <w:szCs w:val="20"/>
                  </w:rPr>
                  <w:t xml:space="preserve">/16/2023 </w:t>
                </w:r>
                <w:r w:rsidR="00527196">
                  <w:rPr>
                    <w:rFonts w:asciiTheme="majorHAnsi" w:hAnsiTheme="majorHAnsi"/>
                    <w:sz w:val="20"/>
                    <w:szCs w:val="20"/>
                  </w:rPr>
                  <w:br/>
                </w:r>
              </w:sdtContent>
            </w:sdt>
            <w:r w:rsidR="00527196">
              <w:rPr>
                <w:rFonts w:asciiTheme="majorHAnsi" w:hAnsiTheme="majorHAnsi"/>
                <w:b/>
                <w:bCs/>
                <w:sz w:val="20"/>
                <w:szCs w:val="20"/>
              </w:rPr>
              <w:t>D</w:t>
            </w:r>
            <w:r w:rsidR="00527196" w:rsidRPr="4F5E3AD5">
              <w:rPr>
                <w:rFonts w:asciiTheme="majorHAnsi" w:hAnsiTheme="majorHAnsi"/>
                <w:b/>
                <w:bCs/>
                <w:sz w:val="20"/>
                <w:szCs w:val="20"/>
              </w:rPr>
              <w:t>epartment Chair</w:t>
            </w:r>
          </w:p>
        </w:tc>
        <w:tc>
          <w:tcPr>
            <w:tcW w:w="5451" w:type="dxa"/>
            <w:vAlign w:val="center"/>
          </w:tcPr>
          <w:p w14:paraId="49A203BC" w14:textId="77777777" w:rsidR="00527196" w:rsidRPr="008426D1" w:rsidRDefault="00000000" w:rsidP="00527196">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0776C8C5CD594B7AB5F6303050C6ACD6"/>
                    </w:placeholder>
                    <w:showingPlcHdr/>
                  </w:sdtPr>
                  <w:sdtContent>
                    <w:permStart w:id="1364552549" w:edGrp="everyone"/>
                    <w:r w:rsidR="00527196"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527196"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4C9FBF8E6304E9DA15BC59A0591B9BA"/>
                </w:placeholder>
                <w:showingPlcHdr/>
                <w:date>
                  <w:dateFormat w:val="M/d/yyyy"/>
                  <w:lid w:val="en-US"/>
                  <w:storeMappedDataAs w:val="dateTime"/>
                  <w:calendar w:val="gregorian"/>
                </w:date>
              </w:sdtPr>
              <w:sdtContent>
                <w:permStart w:id="995900080" w:edGrp="everyone"/>
                <w:r w:rsidR="00527196"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527196" w:rsidRPr="008426D1" w:rsidRDefault="00527196" w:rsidP="00527196">
            <w:pPr>
              <w:rPr>
                <w:rFonts w:asciiTheme="majorHAnsi" w:hAnsiTheme="majorHAnsi"/>
                <w:sz w:val="20"/>
                <w:szCs w:val="20"/>
              </w:rPr>
            </w:pPr>
            <w:r>
              <w:rPr>
                <w:rFonts w:asciiTheme="majorHAnsi" w:hAnsiTheme="majorHAnsi"/>
                <w:b/>
                <w:sz w:val="20"/>
                <w:szCs w:val="20"/>
              </w:rPr>
              <w:t>Head of Unit</w:t>
            </w:r>
            <w:r w:rsidRPr="008426D1">
              <w:rPr>
                <w:rFonts w:asciiTheme="majorHAnsi" w:hAnsiTheme="majorHAnsi"/>
                <w:b/>
                <w:sz w:val="20"/>
                <w:szCs w:val="20"/>
              </w:rPr>
              <w:t xml:space="preserve"> (</w:t>
            </w:r>
            <w:r>
              <w:rPr>
                <w:rFonts w:asciiTheme="majorHAnsi" w:hAnsiTheme="majorHAnsi"/>
                <w:b/>
                <w:sz w:val="20"/>
                <w:szCs w:val="20"/>
              </w:rPr>
              <w:t>i</w:t>
            </w:r>
            <w:r w:rsidRPr="008426D1">
              <w:rPr>
                <w:rFonts w:asciiTheme="majorHAnsi" w:hAnsiTheme="majorHAnsi"/>
                <w:b/>
                <w:sz w:val="20"/>
                <w:szCs w:val="20"/>
              </w:rPr>
              <w:t xml:space="preserve">f </w:t>
            </w:r>
            <w:proofErr w:type="gramStart"/>
            <w:r w:rsidRPr="008426D1">
              <w:rPr>
                <w:rFonts w:asciiTheme="majorHAnsi" w:hAnsiTheme="majorHAnsi"/>
                <w:b/>
                <w:sz w:val="20"/>
                <w:szCs w:val="20"/>
              </w:rPr>
              <w:t xml:space="preserve">applicable) </w:t>
            </w:r>
            <w:r w:rsidRPr="008426D1">
              <w:rPr>
                <w:rFonts w:asciiTheme="majorHAnsi" w:hAnsiTheme="majorHAnsi"/>
                <w:sz w:val="20"/>
                <w:szCs w:val="20"/>
              </w:rPr>
              <w:t xml:space="preserve">  </w:t>
            </w:r>
            <w:proofErr w:type="gramEnd"/>
            <w:r w:rsidRPr="008426D1">
              <w:rPr>
                <w:rFonts w:asciiTheme="majorHAnsi" w:hAnsiTheme="majorHAnsi"/>
                <w:sz w:val="20"/>
                <w:szCs w:val="20"/>
              </w:rPr>
              <w:t xml:space="preserve">                      </w:t>
            </w:r>
          </w:p>
        </w:tc>
      </w:tr>
      <w:tr w:rsidR="00D66C39" w:rsidRPr="008426D1" w14:paraId="05EC5036" w14:textId="77777777" w:rsidTr="601704CD">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7B4C8B67"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585994287"/>
                        <w:placeholder>
                          <w:docPart w:val="4C111AB8C64144DE8DB64ED79E077864"/>
                        </w:placeholder>
                      </w:sdtPr>
                      <w:sdtContent>
                        <w:r w:rsidR="007A309B">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3-28T00:00:00Z">
                  <w:dateFormat w:val="M/d/yyyy"/>
                  <w:lid w:val="en-US"/>
                  <w:storeMappedDataAs w:val="dateTime"/>
                  <w:calendar w:val="gregorian"/>
                </w:date>
              </w:sdtPr>
              <w:sdtContent>
                <w:r w:rsidR="007A309B">
                  <w:rPr>
                    <w:rFonts w:asciiTheme="majorHAnsi" w:hAnsiTheme="majorHAnsi"/>
                    <w:smallCaps/>
                    <w:sz w:val="20"/>
                    <w:szCs w:val="20"/>
                  </w:rPr>
                  <w:t>3/28/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601704CD">
        <w:trPr>
          <w:trHeight w:val="1089"/>
        </w:trPr>
        <w:tc>
          <w:tcPr>
            <w:tcW w:w="5451" w:type="dxa"/>
            <w:vAlign w:val="center"/>
          </w:tcPr>
          <w:p w14:paraId="55CDE894" w14:textId="6A007D2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4450BE">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3-23T00:00:00Z">
                  <w:dateFormat w:val="M/d/yyyy"/>
                  <w:lid w:val="en-US"/>
                  <w:storeMappedDataAs w:val="dateTime"/>
                  <w:calendar w:val="gregorian"/>
                </w:date>
              </w:sdtPr>
              <w:sdtContent>
                <w:r w:rsidR="004450BE">
                  <w:rPr>
                    <w:rFonts w:asciiTheme="majorHAnsi" w:hAnsiTheme="majorHAnsi"/>
                    <w:smallCaps/>
                    <w:sz w:val="20"/>
                    <w:szCs w:val="20"/>
                  </w:rPr>
                  <w:t>3/23/2023</w:t>
                </w:r>
              </w:sdtContent>
            </w:sdt>
            <w:r w:rsidR="00D66C39" w:rsidRPr="008426D1">
              <w:rPr>
                <w:rFonts w:asciiTheme="majorHAnsi" w:hAnsiTheme="majorHAnsi"/>
                <w:sz w:val="20"/>
                <w:szCs w:val="20"/>
              </w:rPr>
              <w:br/>
            </w:r>
            <w:r w:rsidR="004450BE">
              <w:rPr>
                <w:rFonts w:asciiTheme="majorHAnsi" w:hAnsiTheme="majorHAnsi"/>
                <w:b/>
                <w:bCs/>
                <w:sz w:val="20"/>
                <w:szCs w:val="20"/>
              </w:rPr>
              <w:t>Office of Accreditation and</w:t>
            </w:r>
            <w:r w:rsidR="009B22B2" w:rsidRPr="009B22B2">
              <w:rPr>
                <w:rFonts w:asciiTheme="majorHAnsi" w:hAnsiTheme="majorHAnsi"/>
                <w:b/>
                <w:bCs/>
                <w:sz w:val="20"/>
                <w:szCs w:val="20"/>
              </w:rPr>
              <w:t xml:space="preserve">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601704CD">
        <w:trPr>
          <w:trHeight w:val="1089"/>
        </w:trPr>
        <w:tc>
          <w:tcPr>
            <w:tcW w:w="5451" w:type="dxa"/>
            <w:vAlign w:val="center"/>
          </w:tcPr>
          <w:p w14:paraId="58A243B6" w14:textId="1F21953C"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4C0E6F">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3-30T00:00:00Z">
                  <w:dateFormat w:val="M/d/yyyy"/>
                  <w:lid w:val="en-US"/>
                  <w:storeMappedDataAs w:val="dateTime"/>
                  <w:calendar w:val="gregorian"/>
                </w:date>
              </w:sdtPr>
              <w:sdtContent>
                <w:r w:rsidR="004C0E6F">
                  <w:rPr>
                    <w:rFonts w:asciiTheme="majorHAnsi" w:hAnsiTheme="majorHAnsi"/>
                    <w:smallCaps/>
                    <w:sz w:val="20"/>
                    <w:szCs w:val="20"/>
                  </w:rPr>
                  <w:t>3/30/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9B246C7"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478218011"/>
                        <w:placeholder>
                          <w:docPart w:val="48C60B2B260D894D8CB398FFB0271860"/>
                        </w:placeholder>
                      </w:sdtPr>
                      <w:sdtContent>
                        <w:r w:rsidR="005620EA">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5620EA">
                  <w:rPr>
                    <w:rFonts w:asciiTheme="majorHAnsi" w:hAnsiTheme="majorHAnsi"/>
                    <w:smallCaps/>
                    <w:sz w:val="20"/>
                    <w:szCs w:val="20"/>
                  </w:rPr>
                  <w:t>4/20/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601704CD">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00D7FAC6" w:rsidR="007D371A" w:rsidRPr="008426D1" w:rsidRDefault="005C4193" w:rsidP="007D371A">
          <w:pPr>
            <w:tabs>
              <w:tab w:val="left" w:pos="360"/>
              <w:tab w:val="left" w:pos="720"/>
            </w:tabs>
            <w:spacing w:after="0" w:line="240" w:lineRule="auto"/>
            <w:rPr>
              <w:rFonts w:asciiTheme="majorHAnsi" w:hAnsiTheme="majorHAnsi" w:cs="Arial"/>
              <w:sz w:val="20"/>
              <w:szCs w:val="20"/>
            </w:rPr>
          </w:pPr>
          <w:proofErr w:type="spellStart"/>
          <w:r>
            <w:rPr>
              <w:rFonts w:asciiTheme="majorHAnsi" w:hAnsiTheme="majorHAnsi" w:cs="Arial"/>
              <w:sz w:val="20"/>
              <w:szCs w:val="20"/>
            </w:rPr>
            <w:t>Temma</w:t>
          </w:r>
          <w:proofErr w:type="spellEnd"/>
          <w:r>
            <w:rPr>
              <w:rFonts w:asciiTheme="majorHAnsi" w:hAnsiTheme="majorHAnsi" w:cs="Arial"/>
              <w:sz w:val="20"/>
              <w:szCs w:val="20"/>
            </w:rPr>
            <w:t xml:space="preserve"> </w:t>
          </w:r>
          <w:proofErr w:type="spellStart"/>
          <w:r>
            <w:rPr>
              <w:rFonts w:asciiTheme="majorHAnsi" w:hAnsiTheme="majorHAnsi" w:cs="Arial"/>
              <w:sz w:val="20"/>
              <w:szCs w:val="20"/>
            </w:rPr>
            <w:t>Balducci</w:t>
          </w:r>
          <w:proofErr w:type="spellEnd"/>
          <w:r>
            <w:rPr>
              <w:rFonts w:asciiTheme="majorHAnsi" w:hAnsiTheme="majorHAnsi" w:cs="Arial"/>
              <w:sz w:val="20"/>
              <w:szCs w:val="20"/>
            </w:rPr>
            <w:t>,</w:t>
          </w:r>
          <w:r w:rsidR="00B300D2">
            <w:rPr>
              <w:rFonts w:asciiTheme="majorHAnsi" w:hAnsiTheme="majorHAnsi" w:cs="Arial"/>
              <w:sz w:val="20"/>
              <w:szCs w:val="20"/>
            </w:rPr>
            <w:t xml:space="preserve"> Dept. of Art + Design,</w:t>
          </w:r>
          <w:r>
            <w:rPr>
              <w:rFonts w:asciiTheme="majorHAnsi" w:hAnsiTheme="majorHAnsi" w:cs="Arial"/>
              <w:sz w:val="20"/>
              <w:szCs w:val="20"/>
            </w:rPr>
            <w:t xml:space="preserve"> </w:t>
          </w:r>
          <w:r w:rsidRPr="005C4193">
            <w:rPr>
              <w:rFonts w:asciiTheme="majorHAnsi" w:hAnsiTheme="majorHAnsi" w:cs="Arial"/>
              <w:sz w:val="20"/>
              <w:szCs w:val="20"/>
            </w:rPr>
            <w:t>tbalducci@astate.edu</w:t>
          </w:r>
          <w:r>
            <w:rPr>
              <w:rFonts w:asciiTheme="majorHAnsi" w:hAnsiTheme="majorHAnsi" w:cs="Arial"/>
              <w:sz w:val="20"/>
              <w:szCs w:val="20"/>
            </w:rPr>
            <w:t>, 870-972-305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6A6702AD" w14:textId="2926F765" w:rsidR="003F2F3D" w:rsidRPr="005C4193"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 xml:space="preserve">modification to take </w:t>
      </w:r>
      <w:proofErr w:type="gramStart"/>
      <w:r w:rsidR="006A7113" w:rsidRPr="00336EDB">
        <w:rPr>
          <w:rFonts w:asciiTheme="majorHAnsi" w:hAnsiTheme="majorHAnsi" w:cs="Arial"/>
          <w:b/>
          <w:sz w:val="20"/>
          <w:szCs w:val="20"/>
        </w:rPr>
        <w:t>effect</w:t>
      </w:r>
      <w:proofErr w:type="gramEnd"/>
    </w:p>
    <w:p w14:paraId="56EDAAF1" w14:textId="76C3C3CD" w:rsidR="005C4193" w:rsidRDefault="005C4193" w:rsidP="005C4193">
      <w:pPr>
        <w:pStyle w:val="ListParagraph"/>
        <w:tabs>
          <w:tab w:val="left" w:pos="360"/>
          <w:tab w:val="left" w:pos="720"/>
        </w:tabs>
        <w:spacing w:after="0" w:line="240" w:lineRule="auto"/>
        <w:ind w:left="360"/>
        <w:rPr>
          <w:rFonts w:asciiTheme="majorHAnsi" w:hAnsiTheme="majorHAnsi" w:cs="Arial"/>
          <w:sz w:val="20"/>
          <w:szCs w:val="20"/>
        </w:rPr>
      </w:pPr>
    </w:p>
    <w:p w14:paraId="4F3B9106" w14:textId="5C7EB56B" w:rsidR="005C4193" w:rsidRPr="005C4193" w:rsidRDefault="00B300D2" w:rsidP="005C419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Spring 2024</w:t>
      </w:r>
      <w:r w:rsidR="005C4193">
        <w:rPr>
          <w:rFonts w:asciiTheme="majorHAnsi" w:hAnsiTheme="majorHAnsi" w:cs="Arial"/>
          <w:sz w:val="20"/>
          <w:szCs w:val="20"/>
        </w:rPr>
        <w:t xml:space="preserve"> (2023-24 Bulletin year)</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799DA24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xml:space="preserve">. For course modifications, sections with a </w:t>
      </w:r>
      <w:r w:rsidR="00554334">
        <w:rPr>
          <w:rFonts w:asciiTheme="majorHAnsi" w:hAnsiTheme="majorHAnsi" w:cs="Arial"/>
          <w:i/>
          <w:sz w:val="28"/>
          <w:szCs w:val="28"/>
          <w:u w:val="single"/>
        </w:rPr>
        <w:t>"</w:t>
      </w:r>
      <w:r w:rsidR="005978FA">
        <w:rPr>
          <w:rFonts w:asciiTheme="majorHAnsi" w:hAnsiTheme="majorHAnsi" w:cs="Arial"/>
          <w:i/>
          <w:sz w:val="28"/>
          <w:szCs w:val="28"/>
          <w:u w:val="single"/>
        </w:rPr>
        <w:t>Modification requested?</w:t>
      </w:r>
      <w:r w:rsidR="00554334">
        <w:rPr>
          <w:rFonts w:asciiTheme="majorHAnsi" w:hAnsiTheme="majorHAnsi" w:cs="Arial"/>
          <w:i/>
          <w:sz w:val="28"/>
          <w:szCs w:val="28"/>
          <w:u w:val="single"/>
        </w:rPr>
        <w:t>"</w:t>
      </w:r>
      <w:r w:rsidR="005978FA">
        <w:rPr>
          <w:rFonts w:asciiTheme="majorHAnsi" w:hAnsiTheme="majorHAnsi" w:cs="Arial"/>
          <w:i/>
          <w:sz w:val="28"/>
          <w:szCs w:val="28"/>
          <w:u w:val="single"/>
        </w:rPr>
        <w:t xml:space="preserve"> prompt need not be completed if the answer is </w:t>
      </w:r>
      <w:r w:rsidR="00554334">
        <w:rPr>
          <w:rFonts w:asciiTheme="majorHAnsi" w:hAnsiTheme="majorHAnsi" w:cs="Arial"/>
          <w:i/>
          <w:sz w:val="28"/>
          <w:szCs w:val="28"/>
          <w:u w:val="single"/>
        </w:rPr>
        <w:t>"</w:t>
      </w:r>
      <w:r w:rsidR="005978FA">
        <w:rPr>
          <w:rFonts w:asciiTheme="majorHAnsi" w:hAnsiTheme="majorHAnsi" w:cs="Arial"/>
          <w:i/>
          <w:sz w:val="28"/>
          <w:szCs w:val="28"/>
          <w:u w:val="single"/>
        </w:rPr>
        <w:t>No.</w:t>
      </w:r>
      <w:r w:rsidR="00554334">
        <w:rPr>
          <w:rFonts w:asciiTheme="majorHAnsi" w:hAnsiTheme="majorHAnsi" w:cs="Arial"/>
          <w:i/>
          <w:sz w:val="28"/>
          <w:szCs w:val="28"/>
          <w:u w:val="single"/>
        </w:rPr>
        <w:t>"</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15AEFC38"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 xml:space="preserve">(Indicate </w:t>
            </w:r>
            <w:r w:rsidR="00554334">
              <w:rPr>
                <w:rFonts w:asciiTheme="majorHAnsi" w:hAnsiTheme="majorHAnsi" w:cs="Arial"/>
                <w:i/>
                <w:sz w:val="20"/>
                <w:szCs w:val="20"/>
              </w:rPr>
              <w:t>"</w:t>
            </w:r>
            <w:r w:rsidRPr="007F159A">
              <w:rPr>
                <w:rFonts w:asciiTheme="majorHAnsi" w:hAnsiTheme="majorHAnsi" w:cs="Arial"/>
                <w:i/>
                <w:sz w:val="20"/>
                <w:szCs w:val="20"/>
              </w:rPr>
              <w:t>N/A</w:t>
            </w:r>
            <w:r w:rsidR="00554334">
              <w:rPr>
                <w:rFonts w:asciiTheme="majorHAnsi" w:hAnsiTheme="majorHAnsi" w:cs="Arial"/>
                <w:i/>
                <w:sz w:val="20"/>
                <w:szCs w:val="20"/>
              </w:rPr>
              <w:t>"</w:t>
            </w:r>
            <w:r w:rsidRPr="007F159A">
              <w:rPr>
                <w:rFonts w:asciiTheme="majorHAnsi" w:hAnsiTheme="majorHAnsi" w:cs="Arial"/>
                <w:i/>
                <w:sz w:val="20"/>
                <w:szCs w:val="20"/>
              </w:rPr>
              <w:t xml:space="preserve">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8C34B53" w:rsidR="00A865C3" w:rsidRDefault="005C419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SH</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0A5D3965" w14:textId="77777777" w:rsidR="00A865C3" w:rsidRDefault="00A865C3" w:rsidP="00CB4B5A">
            <w:pPr>
              <w:tabs>
                <w:tab w:val="left" w:pos="360"/>
                <w:tab w:val="left" w:pos="720"/>
              </w:tabs>
              <w:rPr>
                <w:rFonts w:asciiTheme="majorHAnsi" w:hAnsiTheme="majorHAnsi" w:cs="Arial"/>
                <w:b/>
                <w:sz w:val="20"/>
                <w:szCs w:val="20"/>
              </w:rPr>
            </w:pPr>
          </w:p>
          <w:p w14:paraId="4C031803" w14:textId="5637EF1F" w:rsidR="005C4193" w:rsidRDefault="005C419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50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03643DD"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w:t>
            </w:r>
            <w:proofErr w:type="gramStart"/>
            <w:r w:rsidRPr="00D145D1">
              <w:rPr>
                <w:rFonts w:asciiTheme="majorHAnsi" w:hAnsiTheme="majorHAnsi" w:cs="Arial"/>
                <w:bCs/>
                <w:sz w:val="20"/>
                <w:szCs w:val="20"/>
              </w:rPr>
              <w:t>include</w:t>
            </w:r>
            <w:proofErr w:type="gramEnd"/>
            <w:r w:rsidRPr="00D145D1">
              <w:rPr>
                <w:rFonts w:asciiTheme="majorHAnsi" w:hAnsiTheme="majorHAnsi" w:cs="Arial"/>
                <w:bCs/>
                <w:sz w:val="20"/>
                <w:szCs w:val="20"/>
              </w:rPr>
              <w:t xml:space="preserve"> </w:t>
            </w:r>
            <w:r>
              <w:rPr>
                <w:rFonts w:asciiTheme="majorHAnsi" w:hAnsiTheme="majorHAnsi" w:cs="Arial"/>
                <w:bCs/>
                <w:sz w:val="20"/>
                <w:szCs w:val="20"/>
              </w:rPr>
              <w:t xml:space="preserve">a </w:t>
            </w:r>
            <w:r w:rsidRPr="00D145D1">
              <w:rPr>
                <w:rFonts w:asciiTheme="majorHAnsi" w:hAnsiTheme="majorHAnsi" w:cs="Arial"/>
                <w:bCs/>
                <w:sz w:val="20"/>
                <w:szCs w:val="20"/>
              </w:rPr>
              <w:t>short title that</w:t>
            </w:r>
            <w:r w:rsidR="00554334">
              <w:rPr>
                <w:rFonts w:asciiTheme="majorHAnsi" w:hAnsiTheme="majorHAnsi" w:cs="Arial"/>
                <w:bCs/>
                <w:sz w:val="20"/>
                <w:szCs w:val="20"/>
              </w:rPr>
              <w:t>'</w:t>
            </w:r>
            <w:r w:rsidRPr="00D145D1">
              <w:rPr>
                <w:rFonts w:asciiTheme="majorHAnsi" w:hAnsiTheme="majorHAnsi" w:cs="Arial"/>
                <w:bCs/>
                <w:sz w:val="20"/>
                <w:szCs w:val="20"/>
              </w:rPr>
              <w: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64778011" w14:textId="77777777" w:rsidR="005C4193" w:rsidRDefault="005C4193" w:rsidP="00CB4B5A">
            <w:pPr>
              <w:tabs>
                <w:tab w:val="left" w:pos="360"/>
                <w:tab w:val="left" w:pos="720"/>
              </w:tabs>
              <w:rPr>
                <w:rFonts w:asciiTheme="majorHAnsi" w:hAnsiTheme="majorHAnsi" w:cs="Arial"/>
                <w:b/>
                <w:sz w:val="20"/>
                <w:szCs w:val="20"/>
              </w:rPr>
            </w:pPr>
          </w:p>
          <w:p w14:paraId="574D44FF" w14:textId="77777777" w:rsidR="005C4193" w:rsidRDefault="00420F0A" w:rsidP="00CB4B5A">
            <w:pPr>
              <w:tabs>
                <w:tab w:val="left" w:pos="360"/>
                <w:tab w:val="left" w:pos="720"/>
              </w:tabs>
              <w:rPr>
                <w:rFonts w:asciiTheme="majorHAnsi" w:hAnsiTheme="majorHAnsi" w:cs="Arial"/>
                <w:b/>
                <w:sz w:val="20"/>
                <w:szCs w:val="20"/>
              </w:rPr>
            </w:pPr>
            <w:r w:rsidRPr="00420F0A">
              <w:rPr>
                <w:rFonts w:asciiTheme="majorHAnsi" w:hAnsiTheme="majorHAnsi" w:cs="Arial"/>
                <w:b/>
                <w:sz w:val="20"/>
                <w:szCs w:val="20"/>
              </w:rPr>
              <w:t>Applied Fashion Marketin</w:t>
            </w:r>
            <w:r w:rsidR="005C4193">
              <w:rPr>
                <w:rFonts w:asciiTheme="majorHAnsi" w:hAnsiTheme="majorHAnsi" w:cs="Arial"/>
                <w:b/>
                <w:sz w:val="20"/>
                <w:szCs w:val="20"/>
              </w:rPr>
              <w:t xml:space="preserve">g </w:t>
            </w:r>
            <w:r w:rsidRPr="00420F0A">
              <w:rPr>
                <w:rFonts w:asciiTheme="majorHAnsi" w:hAnsiTheme="majorHAnsi" w:cs="Arial"/>
                <w:b/>
                <w:sz w:val="20"/>
                <w:szCs w:val="20"/>
              </w:rPr>
              <w:t>Project</w:t>
            </w:r>
          </w:p>
          <w:p w14:paraId="147E32A6" w14:textId="51C63BAC" w:rsidR="005C4193" w:rsidRDefault="005C419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hort title: Fashion Marketing Projec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6A10F5A" w:rsidR="00A865C3" w:rsidRDefault="005C4193" w:rsidP="00CB4B5A">
            <w:pPr>
              <w:tabs>
                <w:tab w:val="left" w:pos="360"/>
                <w:tab w:val="left" w:pos="720"/>
              </w:tabs>
              <w:rPr>
                <w:rFonts w:asciiTheme="majorHAnsi" w:hAnsiTheme="majorHAnsi" w:cs="Arial"/>
                <w:b/>
                <w:sz w:val="20"/>
                <w:szCs w:val="20"/>
              </w:rPr>
            </w:pPr>
            <w:r w:rsidRPr="005C4193">
              <w:rPr>
                <w:rFonts w:asciiTheme="majorHAnsi" w:hAnsiTheme="majorHAnsi" w:cs="Arial"/>
                <w:b/>
                <w:sz w:val="20"/>
                <w:szCs w:val="20"/>
              </w:rPr>
              <w:t xml:space="preserve">Application of social science and marketing concepts and theories related to dress, </w:t>
            </w:r>
            <w:proofErr w:type="gramStart"/>
            <w:r w:rsidRPr="005C4193">
              <w:rPr>
                <w:rFonts w:asciiTheme="majorHAnsi" w:hAnsiTheme="majorHAnsi" w:cs="Arial"/>
                <w:b/>
                <w:sz w:val="20"/>
                <w:szCs w:val="20"/>
              </w:rPr>
              <w:t>textile</w:t>
            </w:r>
            <w:proofErr w:type="gramEnd"/>
            <w:r w:rsidRPr="005C4193">
              <w:rPr>
                <w:rFonts w:asciiTheme="majorHAnsi" w:hAnsiTheme="majorHAnsi" w:cs="Arial"/>
                <w:b/>
                <w:sz w:val="20"/>
                <w:szCs w:val="20"/>
              </w:rPr>
              <w:t xml:space="preserve"> and apparel products, </w:t>
            </w:r>
            <w:r w:rsidR="00B300D2">
              <w:rPr>
                <w:rFonts w:asciiTheme="majorHAnsi" w:hAnsiTheme="majorHAnsi" w:cs="Arial"/>
                <w:b/>
                <w:sz w:val="20"/>
                <w:szCs w:val="20"/>
              </w:rPr>
              <w:t>as well as</w:t>
            </w:r>
            <w:r w:rsidRPr="005C4193">
              <w:rPr>
                <w:rFonts w:asciiTheme="majorHAnsi" w:hAnsiTheme="majorHAnsi" w:cs="Arial"/>
                <w:b/>
                <w:sz w:val="20"/>
                <w:szCs w:val="20"/>
              </w:rPr>
              <w:t xml:space="preserve"> retail experiences, including conducting consumer research.</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539DDC32"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with the Registrar</w:t>
      </w:r>
      <w:r w:rsidR="00554334">
        <w:rPr>
          <w:rFonts w:asciiTheme="majorHAnsi" w:hAnsiTheme="majorHAnsi" w:cs="Arial"/>
          <w:sz w:val="20"/>
          <w:szCs w:val="20"/>
        </w:rPr>
        <w:t>'</w:t>
      </w:r>
      <w:r w:rsidR="00370451" w:rsidRPr="00A865C3">
        <w:rPr>
          <w:rFonts w:asciiTheme="majorHAnsi" w:hAnsiTheme="majorHAnsi" w:cs="Arial"/>
          <w:sz w:val="20"/>
          <w:szCs w:val="20"/>
        </w:rPr>
        <w:t xml:space="preserve">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7A4A8F7"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443E4E">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68572FE0"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443E4E">
            <w:rPr>
              <w:rFonts w:asciiTheme="majorHAnsi" w:hAnsiTheme="majorHAnsi" w:cs="Arial"/>
              <w:sz w:val="20"/>
              <w:szCs w:val="20"/>
            </w:rPr>
            <w:t xml:space="preserve">FASH  </w:t>
          </w:r>
          <w:r w:rsidR="00761CE8">
            <w:rPr>
              <w:rFonts w:asciiTheme="majorHAnsi" w:hAnsiTheme="majorHAnsi" w:cs="Arial"/>
              <w:sz w:val="20"/>
              <w:szCs w:val="20"/>
            </w:rPr>
            <w:t>2233</w:t>
          </w:r>
          <w:r w:rsidR="00443E4E">
            <w:rPr>
              <w:rFonts w:asciiTheme="majorHAnsi" w:hAnsiTheme="majorHAnsi" w:cs="Arial"/>
              <w:sz w:val="20"/>
              <w:szCs w:val="20"/>
            </w:rPr>
            <w:t xml:space="preserve"> (Current Issues in Global Fashion Industry)</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EEEECBC"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Content>
          <w:r w:rsidR="00443E4E" w:rsidRPr="00443E4E">
            <w:rPr>
              <w:rFonts w:asciiTheme="majorHAnsi" w:hAnsiTheme="majorHAnsi" w:cs="Arial"/>
              <w:sz w:val="20"/>
              <w:szCs w:val="20"/>
            </w:rPr>
            <w:t>Students will need to have the background of the fashion industry. Current issues in the global fashion industry will provide necessary background knowledge about the fashion industry.</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2747C3A"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443E4E">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4C20F492"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xml:space="preserve">; if irregularly offered, please indicate, </w:t>
      </w:r>
      <w:r w:rsidR="00554334">
        <w:rPr>
          <w:rFonts w:asciiTheme="majorHAnsi" w:hAnsiTheme="majorHAnsi" w:cs="Arial"/>
          <w:sz w:val="20"/>
          <w:szCs w:val="20"/>
        </w:rPr>
        <w:t>"</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484F07BE" w:rsidR="00C002F9" w:rsidRPr="008426D1" w:rsidRDefault="00443E4E"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w:t>
          </w:r>
          <w:r w:rsidR="001A7799">
            <w:rPr>
              <w:rFonts w:asciiTheme="majorHAnsi" w:hAnsiTheme="majorHAnsi" w:cs="Arial"/>
              <w:sz w:val="20"/>
              <w:szCs w:val="20"/>
            </w:rPr>
            <w:t>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39B8C86" w:rsidR="00C002F9" w:rsidRDefault="00C002F9" w:rsidP="00C002F9">
      <w:pPr>
        <w:tabs>
          <w:tab w:val="left" w:pos="360"/>
          <w:tab w:val="left" w:pos="720"/>
        </w:tabs>
        <w:spacing w:after="0" w:line="240" w:lineRule="auto"/>
        <w:rPr>
          <w:rFonts w:asciiTheme="majorHAnsi" w:hAnsiTheme="majorHAnsi" w:cs="Arial"/>
          <w:sz w:val="20"/>
          <w:szCs w:val="20"/>
        </w:rPr>
      </w:pPr>
    </w:p>
    <w:p w14:paraId="316AE8A4" w14:textId="6D6BAE12" w:rsidR="00326A58" w:rsidRDefault="00326A58" w:rsidP="00C002F9">
      <w:pPr>
        <w:tabs>
          <w:tab w:val="left" w:pos="360"/>
          <w:tab w:val="left" w:pos="720"/>
        </w:tabs>
        <w:spacing w:after="0" w:line="240" w:lineRule="auto"/>
        <w:rPr>
          <w:rFonts w:asciiTheme="majorHAnsi" w:hAnsiTheme="majorHAnsi" w:cs="Arial"/>
          <w:sz w:val="20"/>
          <w:szCs w:val="20"/>
        </w:rPr>
      </w:pPr>
    </w:p>
    <w:p w14:paraId="5701E837" w14:textId="77777777" w:rsidR="00326A58" w:rsidRPr="008426D1" w:rsidRDefault="00326A58"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B5052F7"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42C23AD6" w14:textId="77777777" w:rsidR="005C4193" w:rsidRDefault="005C4193" w:rsidP="00AF68E8">
          <w:pPr>
            <w:tabs>
              <w:tab w:val="left" w:pos="360"/>
              <w:tab w:val="left" w:pos="720"/>
            </w:tabs>
            <w:spacing w:after="0" w:line="240" w:lineRule="auto"/>
            <w:rPr>
              <w:rFonts w:asciiTheme="majorHAnsi" w:hAnsiTheme="majorHAnsi" w:cs="Arial"/>
              <w:sz w:val="20"/>
              <w:szCs w:val="20"/>
            </w:rPr>
          </w:pPr>
        </w:p>
        <w:p w14:paraId="7AA3A3F1" w14:textId="5015706F" w:rsidR="00AF68E8" w:rsidRPr="008426D1" w:rsidRDefault="005C4193"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apston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19265F66" w14:textId="77777777" w:rsidR="005C4193" w:rsidRDefault="005C4193" w:rsidP="001E288B">
          <w:pPr>
            <w:tabs>
              <w:tab w:val="left" w:pos="360"/>
              <w:tab w:val="left" w:pos="720"/>
            </w:tabs>
            <w:spacing w:after="0" w:line="240" w:lineRule="auto"/>
            <w:rPr>
              <w:rFonts w:asciiTheme="majorHAnsi" w:hAnsiTheme="majorHAnsi" w:cs="Arial"/>
              <w:sz w:val="20"/>
              <w:szCs w:val="20"/>
            </w:rPr>
          </w:pPr>
        </w:p>
        <w:p w14:paraId="699795D8" w14:textId="6187286A" w:rsidR="001E288B" w:rsidRDefault="00520FDF"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2083E49"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520FDF">
            <w:t>N</w:t>
          </w:r>
          <w:r w:rsidR="005C4193">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76875E4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520FDF">
            <w:t>N</w:t>
          </w:r>
          <w:r w:rsidR="005C4193">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CCAD51D"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520FDF">
            <w:t>Y</w:t>
          </w:r>
          <w:r w:rsidR="005C4193">
            <w:t>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6CA50CAC"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sdt>
            <w:sdtPr>
              <w:rPr>
                <w:rFonts w:asciiTheme="majorHAnsi" w:hAnsiTheme="majorHAnsi" w:cs="Arial"/>
                <w:sz w:val="20"/>
                <w:szCs w:val="20"/>
              </w:rPr>
              <w:id w:val="1115481619"/>
            </w:sdtPr>
            <w:sdtContent>
              <w:r w:rsidR="005B41E1">
                <w:rPr>
                  <w:rFonts w:asciiTheme="majorHAnsi" w:hAnsiTheme="majorHAnsi" w:cs="Arial"/>
                  <w:sz w:val="20"/>
                  <w:szCs w:val="20"/>
                </w:rPr>
                <w:t>B.S. in Fashion Merchandising and Marketing</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F557A5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5C419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40EE9EF2" w14:textId="7D42E365" w:rsidR="00802638" w:rsidRPr="005C4193" w:rsidRDefault="00ED5E7F" w:rsidP="005C4193">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0402A12B"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p w14:paraId="54D14D1C" w14:textId="77777777" w:rsidR="00D87985" w:rsidRPr="00C44C5E" w:rsidRDefault="00D87985" w:rsidP="00D8798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Note: Outline based on AOS version of the course.</w:t>
      </w:r>
    </w:p>
    <w:sdt>
      <w:sdtPr>
        <w:rPr>
          <w:rFonts w:asciiTheme="majorHAnsi" w:hAnsiTheme="majorHAnsi" w:cs="Arial"/>
          <w:sz w:val="20"/>
          <w:szCs w:val="20"/>
        </w:rPr>
        <w:id w:val="2130351671"/>
      </w:sdtPr>
      <w:sdtContent>
        <w:p w14:paraId="3AD41CA5" w14:textId="30A84234" w:rsidR="00ED6DF6" w:rsidRPr="00ED6DF6" w:rsidRDefault="00ED6DF6" w:rsidP="00ED6DF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w:t>
          </w:r>
          <w:r w:rsidRPr="00ED6DF6">
            <w:rPr>
              <w:rFonts w:asciiTheme="majorHAnsi" w:hAnsiTheme="majorHAnsi" w:cs="Arial"/>
              <w:sz w:val="20"/>
              <w:szCs w:val="20"/>
            </w:rPr>
            <w:t>k 1:</w:t>
          </w:r>
          <w:r w:rsidRPr="00ED6DF6">
            <w:rPr>
              <w:rFonts w:asciiTheme="majorHAnsi" w:hAnsiTheme="majorHAnsi" w:cs="Arial"/>
              <w:sz w:val="20"/>
              <w:szCs w:val="20"/>
            </w:rPr>
            <w:tab/>
            <w:t>Chapter 1 Why Is Consumer Behavior Important to the Fields of Fashion and Design?</w:t>
          </w:r>
        </w:p>
        <w:p w14:paraId="765BB0B8" w14:textId="420082DB"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ab/>
          </w:r>
          <w:r>
            <w:rPr>
              <w:rFonts w:asciiTheme="majorHAnsi" w:hAnsiTheme="majorHAnsi" w:cs="Arial"/>
              <w:sz w:val="20"/>
              <w:szCs w:val="20"/>
            </w:rPr>
            <w:tab/>
          </w:r>
          <w:r w:rsidRPr="00ED6DF6">
            <w:rPr>
              <w:rFonts w:asciiTheme="majorHAnsi" w:hAnsiTheme="majorHAnsi" w:cs="Arial"/>
              <w:sz w:val="20"/>
              <w:szCs w:val="20"/>
            </w:rPr>
            <w:t>Chapter 2 Consumer Behavior, Marketing, and Fashion: A Working Relationship</w:t>
          </w:r>
        </w:p>
        <w:p w14:paraId="36976753" w14:textId="28A8EDB7"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Week 2:</w:t>
          </w:r>
          <w:r w:rsidRPr="00ED6DF6">
            <w:rPr>
              <w:rFonts w:asciiTheme="majorHAnsi" w:hAnsiTheme="majorHAnsi" w:cs="Arial"/>
              <w:sz w:val="20"/>
              <w:szCs w:val="20"/>
            </w:rPr>
            <w:tab/>
            <w:t>Chapter 3 How Fashion Consumers Perceive, Learn, and Remember</w:t>
          </w:r>
        </w:p>
        <w:p w14:paraId="6963A4F4" w14:textId="73B45D5E"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ab/>
          </w:r>
          <w:r>
            <w:rPr>
              <w:rFonts w:asciiTheme="majorHAnsi" w:hAnsiTheme="majorHAnsi" w:cs="Arial"/>
              <w:sz w:val="20"/>
              <w:szCs w:val="20"/>
            </w:rPr>
            <w:tab/>
          </w:r>
          <w:r w:rsidRPr="00ED6DF6">
            <w:rPr>
              <w:rFonts w:asciiTheme="majorHAnsi" w:hAnsiTheme="majorHAnsi" w:cs="Arial"/>
              <w:sz w:val="20"/>
              <w:szCs w:val="20"/>
            </w:rPr>
            <w:t>Chapter 4 Motivation and the Fashion Consumer</w:t>
          </w:r>
        </w:p>
        <w:p w14:paraId="2EBC219F" w14:textId="696EE1D2"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Week 3:</w:t>
          </w:r>
          <w:r w:rsidRPr="00ED6DF6">
            <w:rPr>
              <w:rFonts w:asciiTheme="majorHAnsi" w:hAnsiTheme="majorHAnsi" w:cs="Arial"/>
              <w:sz w:val="20"/>
              <w:szCs w:val="20"/>
            </w:rPr>
            <w:tab/>
            <w:t>Chapter 5 Attitude and the Fashion Consumer</w:t>
          </w:r>
        </w:p>
        <w:p w14:paraId="0262A9B5" w14:textId="5DDA2D19"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ab/>
          </w:r>
          <w:r>
            <w:rPr>
              <w:rFonts w:asciiTheme="majorHAnsi" w:hAnsiTheme="majorHAnsi" w:cs="Arial"/>
              <w:sz w:val="20"/>
              <w:szCs w:val="20"/>
            </w:rPr>
            <w:tab/>
          </w:r>
          <w:r w:rsidRPr="00ED6DF6">
            <w:rPr>
              <w:rFonts w:asciiTheme="majorHAnsi" w:hAnsiTheme="majorHAnsi" w:cs="Arial"/>
              <w:sz w:val="20"/>
              <w:szCs w:val="20"/>
            </w:rPr>
            <w:t>Chapter 6 Personality and the Fashion Consumer</w:t>
          </w:r>
        </w:p>
        <w:p w14:paraId="1E15292C" w14:textId="77777777"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Week 4:</w:t>
          </w:r>
          <w:r w:rsidRPr="00ED6DF6">
            <w:rPr>
              <w:rFonts w:asciiTheme="majorHAnsi" w:hAnsiTheme="majorHAnsi" w:cs="Arial"/>
              <w:sz w:val="20"/>
              <w:szCs w:val="20"/>
            </w:rPr>
            <w:tab/>
            <w:t>Chapter 7 Age, Family, and Life Cycle Influences</w:t>
          </w:r>
        </w:p>
        <w:p w14:paraId="2CD93B1B" w14:textId="160102EF"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ab/>
          </w:r>
          <w:r>
            <w:rPr>
              <w:rFonts w:asciiTheme="majorHAnsi" w:hAnsiTheme="majorHAnsi" w:cs="Arial"/>
              <w:sz w:val="20"/>
              <w:szCs w:val="20"/>
            </w:rPr>
            <w:tab/>
          </w:r>
          <w:r w:rsidRPr="00ED6DF6">
            <w:rPr>
              <w:rFonts w:asciiTheme="majorHAnsi" w:hAnsiTheme="majorHAnsi" w:cs="Arial"/>
              <w:sz w:val="20"/>
              <w:szCs w:val="20"/>
            </w:rPr>
            <w:t>Chapter 8 Social Influences on Fashion Consumers</w:t>
          </w:r>
        </w:p>
        <w:p w14:paraId="24BD352E" w14:textId="77777777"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Week 5:</w:t>
          </w:r>
          <w:r w:rsidRPr="00ED6DF6">
            <w:rPr>
              <w:rFonts w:asciiTheme="majorHAnsi" w:hAnsiTheme="majorHAnsi" w:cs="Arial"/>
              <w:sz w:val="20"/>
              <w:szCs w:val="20"/>
            </w:rPr>
            <w:tab/>
            <w:t>Chapter 9 Demographics, Psychographics, and the Fashion Consumer</w:t>
          </w:r>
        </w:p>
        <w:p w14:paraId="09ADEC4C" w14:textId="3FDA3F0D"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ab/>
          </w:r>
          <w:r>
            <w:rPr>
              <w:rFonts w:asciiTheme="majorHAnsi" w:hAnsiTheme="majorHAnsi" w:cs="Arial"/>
              <w:sz w:val="20"/>
              <w:szCs w:val="20"/>
            </w:rPr>
            <w:tab/>
          </w:r>
          <w:r w:rsidRPr="00ED6DF6">
            <w:rPr>
              <w:rFonts w:asciiTheme="majorHAnsi" w:hAnsiTheme="majorHAnsi" w:cs="Arial"/>
              <w:sz w:val="20"/>
              <w:szCs w:val="20"/>
            </w:rPr>
            <w:t>Chapter 10 How Marketers Obtain and Use Consumer Information</w:t>
          </w:r>
        </w:p>
        <w:p w14:paraId="704ED721" w14:textId="77777777"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Week 6:</w:t>
          </w:r>
          <w:r w:rsidRPr="00ED6DF6">
            <w:rPr>
              <w:rFonts w:asciiTheme="majorHAnsi" w:hAnsiTheme="majorHAnsi" w:cs="Arial"/>
              <w:sz w:val="20"/>
              <w:szCs w:val="20"/>
            </w:rPr>
            <w:tab/>
            <w:t xml:space="preserve">Chapter 11 </w:t>
          </w:r>
          <w:proofErr w:type="gramStart"/>
          <w:r w:rsidRPr="00ED6DF6">
            <w:rPr>
              <w:rFonts w:asciiTheme="majorHAnsi" w:hAnsiTheme="majorHAnsi" w:cs="Arial"/>
              <w:sz w:val="20"/>
              <w:szCs w:val="20"/>
            </w:rPr>
            <w:t>Social Media</w:t>
          </w:r>
          <w:proofErr w:type="gramEnd"/>
          <w:r w:rsidRPr="00ED6DF6">
            <w:rPr>
              <w:rFonts w:asciiTheme="majorHAnsi" w:hAnsiTheme="majorHAnsi" w:cs="Arial"/>
              <w:sz w:val="20"/>
              <w:szCs w:val="20"/>
            </w:rPr>
            <w:t xml:space="preserve"> and the Fashion Consumer</w:t>
          </w:r>
        </w:p>
        <w:p w14:paraId="1B9FFDAF" w14:textId="32B1A05A" w:rsidR="00ED6DF6" w:rsidRPr="00ED6DF6"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ab/>
          </w:r>
          <w:r>
            <w:rPr>
              <w:rFonts w:asciiTheme="majorHAnsi" w:hAnsiTheme="majorHAnsi" w:cs="Arial"/>
              <w:sz w:val="20"/>
              <w:szCs w:val="20"/>
            </w:rPr>
            <w:tab/>
          </w:r>
          <w:r w:rsidRPr="00ED6DF6">
            <w:rPr>
              <w:rFonts w:asciiTheme="majorHAnsi" w:hAnsiTheme="majorHAnsi" w:cs="Arial"/>
              <w:sz w:val="20"/>
              <w:szCs w:val="20"/>
            </w:rPr>
            <w:t>Chapter 12 Consumer Decision Making</w:t>
          </w:r>
        </w:p>
        <w:p w14:paraId="4C36B818" w14:textId="3F37A25A" w:rsidR="00A966C5" w:rsidRPr="008426D1" w:rsidRDefault="00ED6DF6" w:rsidP="00ED6DF6">
          <w:pPr>
            <w:tabs>
              <w:tab w:val="left" w:pos="360"/>
              <w:tab w:val="left" w:pos="720"/>
            </w:tabs>
            <w:spacing w:after="0" w:line="240" w:lineRule="auto"/>
            <w:rPr>
              <w:rFonts w:asciiTheme="majorHAnsi" w:hAnsiTheme="majorHAnsi" w:cs="Arial"/>
              <w:sz w:val="20"/>
              <w:szCs w:val="20"/>
            </w:rPr>
          </w:pPr>
          <w:r w:rsidRPr="00ED6DF6">
            <w:rPr>
              <w:rFonts w:asciiTheme="majorHAnsi" w:hAnsiTheme="majorHAnsi" w:cs="Arial"/>
              <w:sz w:val="20"/>
              <w:szCs w:val="20"/>
            </w:rPr>
            <w:t>Week 7:</w:t>
          </w:r>
          <w:r w:rsidRPr="00ED6DF6">
            <w:rPr>
              <w:rFonts w:asciiTheme="majorHAnsi" w:hAnsiTheme="majorHAnsi" w:cs="Arial"/>
              <w:sz w:val="20"/>
              <w:szCs w:val="20"/>
            </w:rPr>
            <w:tab/>
            <w:t>Project</w:t>
          </w:r>
          <w:r w:rsidR="00384C9E">
            <w:rPr>
              <w:rFonts w:asciiTheme="majorHAnsi" w:hAnsiTheme="majorHAnsi" w:cs="Arial"/>
              <w:sz w:val="20"/>
              <w:szCs w:val="20"/>
            </w:rPr>
            <w:t>,</w:t>
          </w:r>
          <w:r>
            <w:rPr>
              <w:rFonts w:asciiTheme="majorHAnsi" w:hAnsiTheme="majorHAnsi" w:cs="Arial"/>
              <w:sz w:val="20"/>
              <w:szCs w:val="20"/>
            </w:rPr>
            <w:tab/>
          </w:r>
          <w:r w:rsidRPr="00ED6DF6">
            <w:rPr>
              <w:rFonts w:asciiTheme="majorHAnsi" w:hAnsiTheme="majorHAnsi" w:cs="Arial"/>
              <w:sz w:val="20"/>
              <w:szCs w:val="20"/>
            </w:rPr>
            <w:t>Exam</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7A309B" w:rsidRDefault="00A966C5" w:rsidP="00C44C5E">
      <w:pPr>
        <w:tabs>
          <w:tab w:val="left" w:pos="360"/>
          <w:tab w:val="left" w:pos="720"/>
        </w:tabs>
        <w:spacing w:after="0" w:line="240" w:lineRule="auto"/>
        <w:rPr>
          <w:rFonts w:asciiTheme="majorHAnsi" w:hAnsiTheme="majorHAnsi" w:cs="Arial"/>
          <w:sz w:val="20"/>
          <w:szCs w:val="20"/>
          <w:lang w:val="fr-FR"/>
        </w:rPr>
      </w:pPr>
      <w:r w:rsidRPr="007A309B">
        <w:rPr>
          <w:rFonts w:asciiTheme="majorHAnsi" w:hAnsiTheme="majorHAnsi" w:cs="Arial"/>
          <w:sz w:val="20"/>
          <w:szCs w:val="20"/>
          <w:lang w:val="fr-FR"/>
        </w:rPr>
        <w:t>(</w:t>
      </w:r>
      <w:proofErr w:type="gramStart"/>
      <w:r w:rsidRPr="007A309B">
        <w:rPr>
          <w:rFonts w:asciiTheme="majorHAnsi" w:hAnsiTheme="majorHAnsi" w:cs="Arial"/>
          <w:sz w:val="20"/>
          <w:szCs w:val="20"/>
          <w:lang w:val="fr-FR"/>
        </w:rPr>
        <w:t>e.g.</w:t>
      </w:r>
      <w:proofErr w:type="gramEnd"/>
      <w:r w:rsidRPr="007A309B">
        <w:rPr>
          <w:rFonts w:asciiTheme="majorHAnsi" w:hAnsiTheme="majorHAnsi" w:cs="Arial"/>
          <w:sz w:val="20"/>
          <w:szCs w:val="20"/>
          <w:lang w:val="fr-FR"/>
        </w:rPr>
        <w:t xml:space="preserve"> </w:t>
      </w:r>
      <w:proofErr w:type="spellStart"/>
      <w:r w:rsidRPr="007A309B">
        <w:rPr>
          <w:rFonts w:asciiTheme="majorHAnsi" w:hAnsiTheme="majorHAnsi" w:cs="Arial"/>
          <w:sz w:val="20"/>
          <w:szCs w:val="20"/>
          <w:lang w:val="fr-FR"/>
        </w:rPr>
        <w:t>labs</w:t>
      </w:r>
      <w:proofErr w:type="spellEnd"/>
      <w:r w:rsidRPr="007A309B">
        <w:rPr>
          <w:rFonts w:asciiTheme="majorHAnsi" w:hAnsiTheme="majorHAnsi" w:cs="Arial"/>
          <w:sz w:val="20"/>
          <w:szCs w:val="20"/>
          <w:lang w:val="fr-FR"/>
        </w:rPr>
        <w:t xml:space="preserve">, </w:t>
      </w:r>
      <w:proofErr w:type="spellStart"/>
      <w:r w:rsidRPr="007A309B">
        <w:rPr>
          <w:rFonts w:asciiTheme="majorHAnsi" w:hAnsiTheme="majorHAnsi" w:cs="Arial"/>
          <w:sz w:val="20"/>
          <w:szCs w:val="20"/>
          <w:lang w:val="fr-FR"/>
        </w:rPr>
        <w:t>exhibits</w:t>
      </w:r>
      <w:proofErr w:type="spellEnd"/>
      <w:r w:rsidRPr="007A309B">
        <w:rPr>
          <w:rFonts w:asciiTheme="majorHAnsi" w:hAnsiTheme="majorHAnsi" w:cs="Arial"/>
          <w:sz w:val="20"/>
          <w:szCs w:val="20"/>
          <w:lang w:val="fr-FR"/>
        </w:rPr>
        <w:t>, site visitations, etc.)</w:t>
      </w:r>
    </w:p>
    <w:sdt>
      <w:sdtPr>
        <w:rPr>
          <w:rFonts w:asciiTheme="majorHAnsi" w:hAnsiTheme="majorHAnsi" w:cs="Arial"/>
          <w:sz w:val="20"/>
          <w:szCs w:val="20"/>
        </w:rPr>
        <w:id w:val="2006626283"/>
      </w:sdtPr>
      <w:sdtContent>
        <w:p w14:paraId="12C364A8" w14:textId="77777777" w:rsidR="005C4193" w:rsidRDefault="005C4193" w:rsidP="00A966C5">
          <w:pPr>
            <w:tabs>
              <w:tab w:val="left" w:pos="360"/>
              <w:tab w:val="left" w:pos="720"/>
            </w:tabs>
            <w:spacing w:after="0" w:line="240" w:lineRule="auto"/>
            <w:rPr>
              <w:rFonts w:asciiTheme="majorHAnsi" w:hAnsiTheme="majorHAnsi" w:cs="Arial"/>
              <w:sz w:val="20"/>
              <w:szCs w:val="20"/>
            </w:rPr>
          </w:pPr>
        </w:p>
        <w:p w14:paraId="0A9CC22B" w14:textId="114B59DE" w:rsidR="00A966C5" w:rsidRPr="008426D1" w:rsidRDefault="005C419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 xml:space="preserve">Department staffing and classroom/lab </w:t>
      </w:r>
      <w:proofErr w:type="gramStart"/>
      <w:r w:rsidRPr="0030740C">
        <w:rPr>
          <w:rFonts w:asciiTheme="majorHAnsi" w:hAnsiTheme="majorHAnsi" w:cs="Arial"/>
          <w:b/>
          <w:sz w:val="20"/>
          <w:szCs w:val="20"/>
        </w:rPr>
        <w:t>resources</w:t>
      </w:r>
      <w:proofErr w:type="gramEnd"/>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60BEDB44" w:rsidR="00A966C5" w:rsidRPr="008426D1" w:rsidRDefault="00326A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Yes</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71EFEBF" w:rsidR="00A966C5" w:rsidRPr="008426D1" w:rsidRDefault="00000000" w:rsidP="00326A58">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Content>
          <w:r w:rsidR="00326A58">
            <w:rPr>
              <w:rFonts w:asciiTheme="majorHAnsi" w:hAnsiTheme="majorHAnsi" w:cs="Arial"/>
              <w:sz w:val="20"/>
              <w:szCs w:val="20"/>
            </w:rPr>
            <w:t>Yes – one faculty line (already allocated)</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E5A9CA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0B2C9B">
            <w:t>N</w:t>
          </w:r>
          <w:r w:rsidR="005C4193">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65391CF7" w:rsidR="00A90B9E" w:rsidRDefault="00A90B9E">
      <w:pPr>
        <w:rPr>
          <w:rFonts w:asciiTheme="majorHAnsi" w:hAnsiTheme="majorHAnsi" w:cs="Arial"/>
          <w:i/>
          <w:color w:val="FF0000"/>
          <w:sz w:val="20"/>
          <w:szCs w:val="20"/>
        </w:rPr>
      </w:pP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312A66B9" w14:textId="77777777" w:rsidR="00450F64" w:rsidRDefault="00450F64" w:rsidP="00450F64">
      <w:pPr>
        <w:tabs>
          <w:tab w:val="left" w:pos="360"/>
          <w:tab w:val="left" w:pos="720"/>
        </w:tabs>
        <w:spacing w:after="0" w:line="240" w:lineRule="auto"/>
        <w:rPr>
          <w:rFonts w:asciiTheme="majorHAnsi" w:hAnsiTheme="majorHAnsi" w:cs="Arial"/>
          <w:sz w:val="20"/>
          <w:szCs w:val="20"/>
        </w:rPr>
      </w:pPr>
    </w:p>
    <w:p w14:paraId="4F9C607C" w14:textId="0A531A73"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Students will learn to apply concepts and theories from the social sciences related to the study of marketing and management related to dress, textile and apparel products, and retail experiences. The goals of this course are as follows: After the completion of the course, students will be able to:</w:t>
      </w:r>
    </w:p>
    <w:p w14:paraId="3D2E4EBD"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1. To describe why consumer behavior is important to the fields of fashion and design.</w:t>
      </w:r>
    </w:p>
    <w:p w14:paraId="348F6C65"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2. To identify the relationship between consumer behavior and fashion marketing.</w:t>
      </w:r>
    </w:p>
    <w:p w14:paraId="7D3E4052"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3. To explain perception, learning, and memory in relation to consumer behavior.</w:t>
      </w:r>
    </w:p>
    <w:p w14:paraId="58367DA1"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4. To examine attitude, motivation, and personality as they relate to the fashion consumer.</w:t>
      </w:r>
    </w:p>
    <w:p w14:paraId="3D7E5C6F"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5. To show how family, age, and life cycle may influence consumer behavior.</w:t>
      </w:r>
    </w:p>
    <w:p w14:paraId="33ACEB16"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6. To relate how marketers use demographics and psychographics in identifying specific consumer markets.</w:t>
      </w:r>
    </w:p>
    <w:p w14:paraId="0BC37FE4"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7. To discover how fashion marketers obtain and use consumer information.</w:t>
      </w:r>
    </w:p>
    <w:p w14:paraId="660DF996" w14:textId="77777777" w:rsidR="00450F64" w:rsidRPr="00450F64" w:rsidRDefault="00450F64" w:rsidP="00450F64">
      <w:pPr>
        <w:tabs>
          <w:tab w:val="left" w:pos="360"/>
          <w:tab w:val="left" w:pos="720"/>
        </w:tabs>
        <w:spacing w:after="0" w:line="240" w:lineRule="auto"/>
        <w:rPr>
          <w:rFonts w:asciiTheme="majorHAnsi" w:hAnsiTheme="majorHAnsi" w:cs="Arial"/>
          <w:sz w:val="20"/>
          <w:szCs w:val="20"/>
        </w:rPr>
      </w:pPr>
      <w:r w:rsidRPr="00450F64">
        <w:rPr>
          <w:rFonts w:asciiTheme="majorHAnsi" w:hAnsiTheme="majorHAnsi" w:cs="Arial"/>
          <w:sz w:val="20"/>
          <w:szCs w:val="20"/>
        </w:rPr>
        <w:t>8. To determine how fashion consumers buy.</w:t>
      </w:r>
    </w:p>
    <w:p w14:paraId="139DFA28" w14:textId="412CCC54" w:rsidR="00CA269E" w:rsidRPr="00450F64" w:rsidRDefault="00450F64" w:rsidP="00450F64">
      <w:pPr>
        <w:tabs>
          <w:tab w:val="left" w:pos="360"/>
          <w:tab w:val="left" w:pos="720"/>
        </w:tabs>
        <w:spacing w:after="0" w:line="240" w:lineRule="auto"/>
        <w:rPr>
          <w:rFonts w:asciiTheme="majorHAnsi" w:hAnsiTheme="majorHAnsi" w:cs="Arial"/>
          <w:b/>
          <w:sz w:val="20"/>
          <w:szCs w:val="20"/>
        </w:rPr>
      </w:pPr>
      <w:r w:rsidRPr="00450F64">
        <w:rPr>
          <w:rFonts w:asciiTheme="majorHAnsi" w:hAnsiTheme="majorHAnsi" w:cs="Arial"/>
          <w:sz w:val="20"/>
          <w:szCs w:val="20"/>
        </w:rPr>
        <w:t>9. To explain how businesses and other organizations buy and use fashion goods.</w:t>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138BA360"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665554ED"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FD4041" w:rsidRPr="00FD4041">
            <w:rPr>
              <w:rFonts w:asciiTheme="majorHAnsi" w:hAnsiTheme="majorHAnsi" w:cs="Arial"/>
              <w:sz w:val="20"/>
              <w:szCs w:val="20"/>
            </w:rPr>
            <w:t xml:space="preserve">The Department of Art + Design is dedicated to the creative, </w:t>
          </w:r>
          <w:proofErr w:type="gramStart"/>
          <w:r w:rsidR="00FD4041" w:rsidRPr="00FD4041">
            <w:rPr>
              <w:rFonts w:asciiTheme="majorHAnsi" w:hAnsiTheme="majorHAnsi" w:cs="Arial"/>
              <w:sz w:val="20"/>
              <w:szCs w:val="20"/>
            </w:rPr>
            <w:t>aesthetic</w:t>
          </w:r>
          <w:proofErr w:type="gramEnd"/>
          <w:r w:rsidR="00FD4041" w:rsidRPr="00FD4041">
            <w:rPr>
              <w:rFonts w:asciiTheme="majorHAnsi" w:hAnsiTheme="majorHAnsi" w:cs="Arial"/>
              <w:sz w:val="20"/>
              <w:szCs w:val="20"/>
            </w:rPr>
            <w:t xml:space="preserve"> and cultural development of visual art students that builds upon a well-rounded liberal arts education. The faculty prepares its students to assume leadership positions in their professional lives while maintaining a commitment to the conceptual and aesthetic standards of their chosen discipline. The department develops and supports a nurturing creative community that builds confidence through academic rigor and provides an environment in which students can build and refine their craft, develop critical thinking skills, and realize their full potential. Graduates of the Department of Art + Design </w:t>
          </w:r>
          <w:proofErr w:type="gramStart"/>
          <w:r w:rsidR="00FD4041" w:rsidRPr="00FD4041">
            <w:rPr>
              <w:rFonts w:asciiTheme="majorHAnsi" w:hAnsiTheme="majorHAnsi" w:cs="Arial"/>
              <w:sz w:val="20"/>
              <w:szCs w:val="20"/>
            </w:rPr>
            <w:t>join</w:t>
          </w:r>
          <w:proofErr w:type="gramEnd"/>
          <w:r w:rsidR="00FD4041" w:rsidRPr="00FD4041">
            <w:rPr>
              <w:rFonts w:asciiTheme="majorHAnsi" w:hAnsiTheme="majorHAnsi" w:cs="Arial"/>
              <w:sz w:val="20"/>
              <w:szCs w:val="20"/>
            </w:rPr>
            <w:t xml:space="preserve"> the community as socially responsible artists, designers, educators and historians ready to contribute to diverse and changing creative fields. This class will challenge students to consider the various ways that fashion, as a creative and aesthetic statement, is culturally significant. Given these goals, this class will prepare students to thoughtfully think about the connection that fashion has to society as a whole both through a historical and contemporary </w:t>
          </w:r>
          <w:proofErr w:type="gramStart"/>
          <w:r w:rsidR="00FD4041" w:rsidRPr="00FD4041">
            <w:rPr>
              <w:rFonts w:asciiTheme="majorHAnsi" w:hAnsiTheme="majorHAnsi" w:cs="Arial"/>
              <w:sz w:val="20"/>
              <w:szCs w:val="20"/>
            </w:rPr>
            <w:t>view point</w:t>
          </w:r>
          <w:proofErr w:type="gramEnd"/>
          <w:r w:rsidR="00FD4041" w:rsidRPr="00FD4041">
            <w:rPr>
              <w:rFonts w:asciiTheme="majorHAnsi" w:hAnsiTheme="majorHAnsi" w:cs="Arial"/>
              <w:sz w:val="20"/>
              <w:szCs w:val="20"/>
            </w:rPr>
            <w: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42B3A2D8" w:rsidR="00CA269E" w:rsidRPr="008426D1" w:rsidRDefault="00B24112"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Senior</w:t>
          </w:r>
          <w:r w:rsidR="00450F64">
            <w:rPr>
              <w:rFonts w:asciiTheme="majorHAnsi" w:hAnsiTheme="majorHAnsi" w:cs="Arial"/>
              <w:sz w:val="20"/>
              <w:szCs w:val="20"/>
            </w:rPr>
            <w:t>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1F35F60E" w:rsidR="00CA269E" w:rsidRPr="008426D1" w:rsidRDefault="00B24112"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w:t>
          </w:r>
          <w:r w:rsidR="001904B7">
            <w:rPr>
              <w:rFonts w:asciiTheme="majorHAnsi" w:hAnsiTheme="majorHAnsi" w:cs="Arial"/>
              <w:sz w:val="20"/>
              <w:szCs w:val="20"/>
            </w:rPr>
            <w:t xml:space="preserve">is is a senior capstone course where students will create a business plan based on the course materials and all the </w:t>
          </w:r>
          <w:proofErr w:type="gramStart"/>
          <w:r w:rsidR="001904B7">
            <w:rPr>
              <w:rFonts w:asciiTheme="majorHAnsi" w:hAnsiTheme="majorHAnsi" w:cs="Arial"/>
              <w:sz w:val="20"/>
              <w:szCs w:val="20"/>
            </w:rPr>
            <w:t>knowledge</w:t>
          </w:r>
          <w:proofErr w:type="gramEnd"/>
          <w:r w:rsidR="001904B7">
            <w:rPr>
              <w:rFonts w:asciiTheme="majorHAnsi" w:hAnsiTheme="majorHAnsi" w:cs="Arial"/>
              <w:sz w:val="20"/>
              <w:szCs w:val="20"/>
            </w:rPr>
            <w:t xml:space="preserve"> they have accumulated throughout their college careers. </w:t>
          </w:r>
        </w:p>
      </w:sdtContent>
    </w:sdt>
    <w:p w14:paraId="07E6793E" w14:textId="6383ACB4" w:rsidR="00336348" w:rsidRPr="00450F64" w:rsidRDefault="00CA269E" w:rsidP="00450F64">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 xml:space="preserve">lease complete the Assessment section of the </w:t>
      </w:r>
      <w:proofErr w:type="gramStart"/>
      <w:r w:rsidRPr="00FE1168">
        <w:rPr>
          <w:rFonts w:asciiTheme="majorHAnsi" w:hAnsiTheme="majorHAnsi" w:cs="Arial"/>
          <w:i/>
          <w:color w:val="FF0000"/>
          <w:sz w:val="20"/>
          <w:szCs w:val="20"/>
        </w:rPr>
        <w:t>proposal</w:t>
      </w:r>
      <w:proofErr w:type="gramEnd"/>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004D661C"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w:t>
      </w:r>
      <w:r w:rsidR="00554334">
        <w:rPr>
          <w:rFonts w:asciiTheme="majorHAnsi" w:hAnsiTheme="majorHAnsi" w:cs="Arial"/>
          <w:b/>
          <w:szCs w:val="20"/>
          <w:highlight w:val="yellow"/>
        </w:rPr>
        <w:t>"</w:t>
      </w:r>
      <w:r w:rsidR="00C42E21" w:rsidRPr="00C42E21">
        <w:rPr>
          <w:rFonts w:asciiTheme="majorHAnsi" w:hAnsiTheme="majorHAnsi" w:cs="Arial"/>
          <w:b/>
          <w:szCs w:val="20"/>
          <w:highlight w:val="yellow"/>
        </w:rPr>
        <w:t>Yes</w:t>
      </w:r>
      <w:r w:rsidR="00554334">
        <w:rPr>
          <w:rFonts w:asciiTheme="majorHAnsi" w:hAnsiTheme="majorHAnsi" w:cs="Arial"/>
          <w:b/>
          <w:szCs w:val="20"/>
          <w:highlight w:val="yellow"/>
        </w:rPr>
        <w:t>"</w:t>
      </w:r>
      <w:r w:rsidR="00C42E21" w:rsidRPr="00C42E21">
        <w:rPr>
          <w:rFonts w:asciiTheme="majorHAnsi" w:hAnsiTheme="majorHAnsi" w:cs="Arial"/>
          <w:b/>
          <w:szCs w:val="20"/>
          <w:highlight w:val="yellow"/>
        </w:rPr>
        <w:t>)</w:t>
      </w:r>
    </w:p>
    <w:p w14:paraId="4D1D496A" w14:textId="6F0764F3"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333F454B" w14:textId="77777777" w:rsidR="00135DDE" w:rsidRPr="00135DDE" w:rsidRDefault="00135DDE" w:rsidP="00135DDE">
          <w:pPr>
            <w:tabs>
              <w:tab w:val="left" w:pos="360"/>
              <w:tab w:val="left" w:pos="720"/>
            </w:tabs>
            <w:spacing w:after="0" w:line="240" w:lineRule="auto"/>
            <w:rPr>
              <w:rFonts w:asciiTheme="majorHAnsi" w:hAnsiTheme="majorHAnsi" w:cs="Arial"/>
              <w:sz w:val="20"/>
              <w:szCs w:val="20"/>
            </w:rPr>
          </w:pPr>
          <w:r w:rsidRPr="00135DDE">
            <w:rPr>
              <w:rFonts w:asciiTheme="majorHAnsi" w:hAnsiTheme="majorHAnsi" w:cs="Arial"/>
              <w:sz w:val="20"/>
              <w:szCs w:val="20"/>
            </w:rPr>
            <w:t>PLO 1: Subject Knowledge – Students will understand global markets, consumer behaviors, and product trends related to fashion merchandising.</w:t>
          </w:r>
        </w:p>
        <w:p w14:paraId="1D5220E5" w14:textId="77777777" w:rsidR="00135DDE" w:rsidRPr="00135DDE" w:rsidRDefault="00135DDE" w:rsidP="00135DDE">
          <w:pPr>
            <w:tabs>
              <w:tab w:val="left" w:pos="360"/>
              <w:tab w:val="left" w:pos="720"/>
            </w:tabs>
            <w:spacing w:after="0" w:line="240" w:lineRule="auto"/>
            <w:rPr>
              <w:rFonts w:asciiTheme="majorHAnsi" w:hAnsiTheme="majorHAnsi" w:cs="Arial"/>
              <w:sz w:val="20"/>
              <w:szCs w:val="20"/>
            </w:rPr>
          </w:pPr>
          <w:r w:rsidRPr="00135DDE">
            <w:rPr>
              <w:rFonts w:asciiTheme="majorHAnsi" w:hAnsiTheme="majorHAnsi" w:cs="Arial"/>
              <w:sz w:val="20"/>
              <w:szCs w:val="20"/>
            </w:rPr>
            <w:t>PLO 2: Technical Skill – Students will be able to create fashion merchandising plans that synthesis visual research, marketing, and management.</w:t>
          </w:r>
        </w:p>
        <w:p w14:paraId="72C4B214" w14:textId="77777777" w:rsidR="00135DDE" w:rsidRPr="00135DDE" w:rsidRDefault="00135DDE" w:rsidP="00135DDE">
          <w:pPr>
            <w:tabs>
              <w:tab w:val="left" w:pos="360"/>
              <w:tab w:val="left" w:pos="720"/>
            </w:tabs>
            <w:spacing w:after="0" w:line="240" w:lineRule="auto"/>
            <w:rPr>
              <w:rFonts w:asciiTheme="majorHAnsi" w:hAnsiTheme="majorHAnsi" w:cs="Arial"/>
              <w:sz w:val="20"/>
              <w:szCs w:val="20"/>
            </w:rPr>
          </w:pPr>
          <w:r w:rsidRPr="00135DDE">
            <w:rPr>
              <w:rFonts w:asciiTheme="majorHAnsi" w:hAnsiTheme="majorHAnsi" w:cs="Arial"/>
              <w:sz w:val="20"/>
              <w:szCs w:val="20"/>
            </w:rPr>
            <w:t>PLO 3: Critical Thinking – Student will be able to apply strong critical, analytical, management, and communication skills required to advance in the profession.</w:t>
          </w:r>
        </w:p>
        <w:p w14:paraId="7EF08EA4" w14:textId="77777777" w:rsidR="00135DDE" w:rsidRPr="00135DDE" w:rsidRDefault="00135DDE" w:rsidP="00135DDE">
          <w:pPr>
            <w:tabs>
              <w:tab w:val="left" w:pos="360"/>
              <w:tab w:val="left" w:pos="720"/>
            </w:tabs>
            <w:spacing w:after="0" w:line="240" w:lineRule="auto"/>
            <w:rPr>
              <w:rFonts w:asciiTheme="majorHAnsi" w:hAnsiTheme="majorHAnsi" w:cs="Arial"/>
              <w:sz w:val="20"/>
              <w:szCs w:val="20"/>
            </w:rPr>
          </w:pPr>
        </w:p>
        <w:p w14:paraId="77964C95" w14:textId="054AB706" w:rsidR="00547433" w:rsidRPr="008426D1" w:rsidRDefault="00135DDE" w:rsidP="00135DD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direct p</w:t>
          </w:r>
          <w:r w:rsidRPr="00135DDE">
            <w:rPr>
              <w:rFonts w:asciiTheme="majorHAnsi" w:hAnsiTheme="majorHAnsi" w:cs="Arial"/>
              <w:sz w:val="20"/>
              <w:szCs w:val="20"/>
            </w:rPr>
            <w:t>rogram assessment takes place in th</w:t>
          </w:r>
          <w:r>
            <w:rPr>
              <w:rFonts w:asciiTheme="majorHAnsi" w:hAnsiTheme="majorHAnsi" w:cs="Arial"/>
              <w:sz w:val="20"/>
              <w:szCs w:val="20"/>
            </w:rPr>
            <w:t>is course</w:t>
          </w:r>
          <w:r w:rsidRPr="00135DDE">
            <w:rPr>
              <w:rFonts w:asciiTheme="majorHAnsi" w:hAnsiTheme="majorHAnsi" w:cs="Arial"/>
              <w:sz w:val="20"/>
              <w:szCs w:val="20"/>
            </w:rPr>
            <w:t>.</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6D207B90"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to show how and where this course fits into the program</w:t>
      </w:r>
      <w:r w:rsidR="00554334">
        <w:rPr>
          <w:rFonts w:asciiTheme="majorHAnsi" w:hAnsiTheme="majorHAnsi" w:cs="Arial"/>
          <w:sz w:val="20"/>
          <w:szCs w:val="20"/>
        </w:rPr>
        <w:t>'</w:t>
      </w:r>
      <w:r w:rsidR="00575870" w:rsidRPr="0030740C">
        <w:rPr>
          <w:rFonts w:asciiTheme="majorHAnsi" w:hAnsiTheme="majorHAnsi" w:cs="Arial"/>
          <w:sz w:val="20"/>
          <w:szCs w:val="20"/>
        </w:rPr>
        <w:t xml:space="preserve">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396EC461"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sidR="00554334">
        <w:rPr>
          <w:rFonts w:asciiTheme="majorHAnsi" w:hAnsiTheme="majorHAnsi"/>
          <w:i/>
          <w:sz w:val="20"/>
          <w:szCs w:val="20"/>
        </w:rPr>
        <w:t>'</w:t>
      </w:r>
      <w:r w:rsidRPr="009053D1">
        <w:rPr>
          <w:rFonts w:asciiTheme="majorHAnsi" w:hAnsiTheme="majorHAnsi"/>
          <w:i/>
          <w:sz w:val="20"/>
          <w:szCs w:val="20"/>
        </w:rPr>
        <w:t>Expanded Instructions</w:t>
      </w:r>
      <w:r w:rsidR="00554334">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tbl>
      <w:tblPr>
        <w:tblStyle w:val="TableGrid"/>
        <w:tblW w:w="0" w:type="auto"/>
        <w:tblLook w:val="04A0" w:firstRow="1" w:lastRow="0" w:firstColumn="1" w:lastColumn="0" w:noHBand="0" w:noVBand="1"/>
      </w:tblPr>
      <w:tblGrid>
        <w:gridCol w:w="2148"/>
        <w:gridCol w:w="7428"/>
      </w:tblGrid>
      <w:tr w:rsidR="002D6BD6" w:rsidRPr="00C8270F" w14:paraId="5BAD21B6" w14:textId="77777777" w:rsidTr="00A12ED6">
        <w:tc>
          <w:tcPr>
            <w:tcW w:w="2148" w:type="dxa"/>
          </w:tcPr>
          <w:p w14:paraId="54F21AC1" w14:textId="77777777" w:rsidR="002D6BD6" w:rsidRPr="00C8270F" w:rsidRDefault="002D6BD6"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1</w:t>
            </w:r>
          </w:p>
          <w:p w14:paraId="66F94C55" w14:textId="77777777" w:rsidR="002D6BD6" w:rsidRPr="00C8270F" w:rsidRDefault="002D6BD6" w:rsidP="00A12ED6">
            <w:pPr>
              <w:rPr>
                <w:rFonts w:ascii="Cambria" w:eastAsia="Calibri" w:hAnsi="Cambria" w:cs="Times New Roman"/>
                <w:sz w:val="20"/>
                <w:szCs w:val="20"/>
              </w:rPr>
            </w:pPr>
          </w:p>
        </w:tc>
        <w:tc>
          <w:tcPr>
            <w:tcW w:w="7428" w:type="dxa"/>
          </w:tcPr>
          <w:p w14:paraId="04F23A24"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Subject Knowledge – Students will understand global markets, consumer behaviors, and product trends related to fashion merchandising.</w:t>
            </w:r>
          </w:p>
        </w:tc>
      </w:tr>
      <w:tr w:rsidR="002D6BD6" w:rsidRPr="00C8270F" w14:paraId="034DCB82" w14:textId="77777777" w:rsidTr="00A12ED6">
        <w:tc>
          <w:tcPr>
            <w:tcW w:w="2148" w:type="dxa"/>
          </w:tcPr>
          <w:p w14:paraId="1BF32A85"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5AB2FD44"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Direct Measure: Summative assessment completed by </w:t>
            </w:r>
            <w:proofErr w:type="gramStart"/>
            <w:r w:rsidRPr="00C8270F">
              <w:rPr>
                <w:rFonts w:ascii="Cambria" w:eastAsia="Calibri" w:hAnsi="Cambria" w:cs="Times New Roman"/>
                <w:sz w:val="20"/>
                <w:szCs w:val="20"/>
              </w:rPr>
              <w:t>Faculty</w:t>
            </w:r>
            <w:proofErr w:type="gramEnd"/>
          </w:p>
          <w:p w14:paraId="1FAB0873"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Indirect Measures: Near the end of Capstone, students complete an exit </w:t>
            </w:r>
            <w:proofErr w:type="gramStart"/>
            <w:r w:rsidRPr="00C8270F">
              <w:rPr>
                <w:rFonts w:ascii="Cambria" w:eastAsia="Calibri" w:hAnsi="Cambria" w:cs="Times New Roman"/>
                <w:sz w:val="20"/>
                <w:szCs w:val="20"/>
              </w:rPr>
              <w:t>survey</w:t>
            </w:r>
            <w:proofErr w:type="gramEnd"/>
          </w:p>
          <w:p w14:paraId="7F6FE915"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2D6BD6" w:rsidRPr="00C8270F" w14:paraId="74668296" w14:textId="77777777" w:rsidTr="00A12ED6">
        <w:tc>
          <w:tcPr>
            <w:tcW w:w="2148" w:type="dxa"/>
          </w:tcPr>
          <w:p w14:paraId="5A84FDE3"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437920072"/>
          </w:sdtPr>
          <w:sdtContent>
            <w:tc>
              <w:tcPr>
                <w:tcW w:w="7428" w:type="dxa"/>
              </w:tcPr>
              <w:p w14:paraId="3B0CC822"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2D6BD6" w:rsidRPr="00C8270F" w14:paraId="255AAD0B" w14:textId="77777777" w:rsidTr="00A12ED6">
        <w:tc>
          <w:tcPr>
            <w:tcW w:w="2148" w:type="dxa"/>
          </w:tcPr>
          <w:p w14:paraId="1BACA436"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49247EDD"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1823B68F"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Year 1 on a three-year cycle.</w:t>
            </w:r>
          </w:p>
          <w:p w14:paraId="2D1F505C"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2D6BD6" w:rsidRPr="00C8270F" w14:paraId="3F7A1314" w14:textId="77777777" w:rsidTr="00A12ED6">
        <w:tc>
          <w:tcPr>
            <w:tcW w:w="2148" w:type="dxa"/>
          </w:tcPr>
          <w:p w14:paraId="22AD4DBF"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6D8C6E8D"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493AC9D8" w14:textId="77777777" w:rsidR="002D6BD6" w:rsidRDefault="002D6BD6" w:rsidP="002D6BD6"/>
    <w:tbl>
      <w:tblPr>
        <w:tblStyle w:val="TableGrid1"/>
        <w:tblW w:w="9576" w:type="dxa"/>
        <w:tblLook w:val="04A0" w:firstRow="1" w:lastRow="0" w:firstColumn="1" w:lastColumn="0" w:noHBand="0" w:noVBand="1"/>
      </w:tblPr>
      <w:tblGrid>
        <w:gridCol w:w="2148"/>
        <w:gridCol w:w="7428"/>
      </w:tblGrid>
      <w:tr w:rsidR="002D6BD6" w:rsidRPr="00C8270F" w14:paraId="03263F96" w14:textId="77777777" w:rsidTr="00A12ED6">
        <w:tc>
          <w:tcPr>
            <w:tcW w:w="2148" w:type="dxa"/>
          </w:tcPr>
          <w:p w14:paraId="6F5E4CAA" w14:textId="77777777" w:rsidR="002D6BD6" w:rsidRPr="00C8270F" w:rsidRDefault="002D6BD6"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lastRenderedPageBreak/>
              <w:t>Outcome 2</w:t>
            </w:r>
          </w:p>
          <w:p w14:paraId="0FB016DD" w14:textId="77777777" w:rsidR="002D6BD6" w:rsidRPr="00C8270F" w:rsidRDefault="002D6BD6" w:rsidP="00A12ED6">
            <w:pPr>
              <w:rPr>
                <w:rFonts w:ascii="Cambria" w:eastAsia="Calibri" w:hAnsi="Cambria" w:cs="Times New Roman"/>
                <w:sz w:val="20"/>
                <w:szCs w:val="20"/>
              </w:rPr>
            </w:pPr>
          </w:p>
        </w:tc>
        <w:tc>
          <w:tcPr>
            <w:tcW w:w="7428" w:type="dxa"/>
          </w:tcPr>
          <w:p w14:paraId="7169CE8F"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Technical Skill – Students will be able to create fashion merchandising plans that synthesis visual research, marketing, and management.</w:t>
            </w:r>
          </w:p>
        </w:tc>
      </w:tr>
      <w:tr w:rsidR="002D6BD6" w:rsidRPr="00C8270F" w14:paraId="14F2D4E2" w14:textId="77777777" w:rsidTr="00A12ED6">
        <w:tc>
          <w:tcPr>
            <w:tcW w:w="2148" w:type="dxa"/>
          </w:tcPr>
          <w:p w14:paraId="6D6205E0"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Pr>
          <w:p w14:paraId="64885EE8"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Direct Measure: Summative assessment completed by </w:t>
            </w:r>
            <w:proofErr w:type="gramStart"/>
            <w:r w:rsidRPr="00C8270F">
              <w:rPr>
                <w:rFonts w:ascii="Cambria" w:eastAsia="Calibri" w:hAnsi="Cambria" w:cs="Times New Roman"/>
                <w:sz w:val="20"/>
                <w:szCs w:val="20"/>
              </w:rPr>
              <w:t>Faculty</w:t>
            </w:r>
            <w:proofErr w:type="gramEnd"/>
          </w:p>
          <w:p w14:paraId="5EADD6DA"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Indirect Measures: Near the end of Capstone, students complete an exit </w:t>
            </w:r>
            <w:proofErr w:type="gramStart"/>
            <w:r w:rsidRPr="00C8270F">
              <w:rPr>
                <w:rFonts w:ascii="Cambria" w:eastAsia="Calibri" w:hAnsi="Cambria" w:cs="Times New Roman"/>
                <w:sz w:val="20"/>
                <w:szCs w:val="20"/>
              </w:rPr>
              <w:t>survey</w:t>
            </w:r>
            <w:proofErr w:type="gramEnd"/>
          </w:p>
          <w:p w14:paraId="4E184A9A"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2D6BD6" w:rsidRPr="00C8270F" w14:paraId="0030A051" w14:textId="77777777" w:rsidTr="00A12ED6">
        <w:tc>
          <w:tcPr>
            <w:tcW w:w="2148" w:type="dxa"/>
          </w:tcPr>
          <w:p w14:paraId="42DD9AE6"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49307412"/>
          </w:sdtPr>
          <w:sdtContent>
            <w:tc>
              <w:tcPr>
                <w:tcW w:w="7428" w:type="dxa"/>
              </w:tcPr>
              <w:p w14:paraId="4A8C3741"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2D6BD6" w:rsidRPr="00C8270F" w14:paraId="3B6E7F18" w14:textId="77777777" w:rsidTr="00A12ED6">
        <w:tc>
          <w:tcPr>
            <w:tcW w:w="2148" w:type="dxa"/>
          </w:tcPr>
          <w:p w14:paraId="648305E3"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1185B3BB"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Pr>
          <w:p w14:paraId="514CBBC3"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Year 2 on a three-year cycle.</w:t>
            </w:r>
          </w:p>
          <w:p w14:paraId="07CC15D7"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2D6BD6" w:rsidRPr="00C8270F" w14:paraId="6650FE03" w14:textId="77777777" w:rsidTr="00A12ED6">
        <w:tc>
          <w:tcPr>
            <w:tcW w:w="2148" w:type="dxa"/>
          </w:tcPr>
          <w:p w14:paraId="190E9915"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Pr>
          <w:p w14:paraId="60137A8B"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4C2D98EC" w14:textId="77777777" w:rsidR="002D6BD6" w:rsidRDefault="002D6BD6" w:rsidP="002D6BD6"/>
    <w:tbl>
      <w:tblPr>
        <w:tblStyle w:val="TableGrid2"/>
        <w:tblW w:w="9576" w:type="dxa"/>
        <w:tblLook w:val="04A0" w:firstRow="1" w:lastRow="0" w:firstColumn="1" w:lastColumn="0" w:noHBand="0" w:noVBand="1"/>
      </w:tblPr>
      <w:tblGrid>
        <w:gridCol w:w="2148"/>
        <w:gridCol w:w="7428"/>
      </w:tblGrid>
      <w:tr w:rsidR="002D6BD6" w:rsidRPr="00C8270F" w14:paraId="5EAA5285" w14:textId="77777777" w:rsidTr="00A12ED6">
        <w:tc>
          <w:tcPr>
            <w:tcW w:w="2148" w:type="dxa"/>
            <w:tcBorders>
              <w:top w:val="single" w:sz="4" w:space="0" w:color="auto"/>
              <w:left w:val="single" w:sz="4" w:space="0" w:color="auto"/>
              <w:bottom w:val="single" w:sz="4" w:space="0" w:color="auto"/>
              <w:right w:val="single" w:sz="4" w:space="0" w:color="auto"/>
            </w:tcBorders>
          </w:tcPr>
          <w:p w14:paraId="0C507BCA" w14:textId="77777777" w:rsidR="002D6BD6" w:rsidRPr="00C8270F" w:rsidRDefault="002D6BD6" w:rsidP="00A12ED6">
            <w:pPr>
              <w:jc w:val="center"/>
              <w:rPr>
                <w:rFonts w:ascii="Cambria" w:eastAsia="Calibri" w:hAnsi="Cambria" w:cs="Times New Roman"/>
                <w:b/>
                <w:sz w:val="20"/>
                <w:szCs w:val="20"/>
              </w:rPr>
            </w:pPr>
            <w:r w:rsidRPr="00C8270F">
              <w:rPr>
                <w:rFonts w:ascii="Cambria" w:eastAsia="Calibri" w:hAnsi="Cambria" w:cs="Times New Roman"/>
                <w:b/>
                <w:sz w:val="20"/>
                <w:szCs w:val="20"/>
              </w:rPr>
              <w:t>Outcome 3</w:t>
            </w:r>
          </w:p>
          <w:p w14:paraId="06A9B6FF" w14:textId="77777777" w:rsidR="002D6BD6" w:rsidRPr="00C8270F" w:rsidRDefault="002D6BD6" w:rsidP="00A12ED6">
            <w:pPr>
              <w:rPr>
                <w:rFonts w:ascii="Cambria" w:eastAsia="Calibri" w:hAnsi="Cambria" w:cs="Times New Roman"/>
                <w:sz w:val="20"/>
                <w:szCs w:val="20"/>
              </w:rPr>
            </w:pPr>
          </w:p>
        </w:tc>
        <w:tc>
          <w:tcPr>
            <w:tcW w:w="7428" w:type="dxa"/>
            <w:tcBorders>
              <w:top w:val="single" w:sz="4" w:space="0" w:color="auto"/>
              <w:left w:val="single" w:sz="4" w:space="0" w:color="auto"/>
              <w:bottom w:val="single" w:sz="4" w:space="0" w:color="auto"/>
              <w:right w:val="single" w:sz="4" w:space="0" w:color="auto"/>
            </w:tcBorders>
          </w:tcPr>
          <w:p w14:paraId="37DE1A79"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Critical Thinking – Student will be able to apply strong critical, analytical, management, and communication skills required to advance in the profession.</w:t>
            </w:r>
          </w:p>
        </w:tc>
      </w:tr>
      <w:tr w:rsidR="002D6BD6" w:rsidRPr="00C8270F" w14:paraId="250648EC" w14:textId="77777777" w:rsidTr="00A12ED6">
        <w:tc>
          <w:tcPr>
            <w:tcW w:w="2148" w:type="dxa"/>
            <w:tcBorders>
              <w:top w:val="single" w:sz="4" w:space="0" w:color="auto"/>
              <w:left w:val="single" w:sz="4" w:space="0" w:color="auto"/>
              <w:bottom w:val="single" w:sz="4" w:space="0" w:color="auto"/>
              <w:right w:val="single" w:sz="4" w:space="0" w:color="auto"/>
            </w:tcBorders>
          </w:tcPr>
          <w:p w14:paraId="472CABDB"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p w14:paraId="17C9CDD9"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Direct Measure: Summative assessment completed by </w:t>
            </w:r>
            <w:proofErr w:type="gramStart"/>
            <w:r w:rsidRPr="00C8270F">
              <w:rPr>
                <w:rFonts w:ascii="Cambria" w:eastAsia="Calibri" w:hAnsi="Cambria" w:cs="Times New Roman"/>
                <w:sz w:val="20"/>
                <w:szCs w:val="20"/>
              </w:rPr>
              <w:t>Faculty</w:t>
            </w:r>
            <w:proofErr w:type="gramEnd"/>
          </w:p>
          <w:p w14:paraId="33EAB6C7"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Indirect Measures: Near the end of Capstone, students complete an exit </w:t>
            </w:r>
            <w:proofErr w:type="gramStart"/>
            <w:r w:rsidRPr="00C8270F">
              <w:rPr>
                <w:rFonts w:ascii="Cambria" w:eastAsia="Calibri" w:hAnsi="Cambria" w:cs="Times New Roman"/>
                <w:sz w:val="20"/>
                <w:szCs w:val="20"/>
              </w:rPr>
              <w:t>survey</w:t>
            </w:r>
            <w:proofErr w:type="gramEnd"/>
          </w:p>
          <w:p w14:paraId="4E72CBEE"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                                     Alumni survey</w:t>
            </w:r>
          </w:p>
        </w:tc>
      </w:tr>
      <w:tr w:rsidR="002D6BD6" w:rsidRPr="00C8270F" w14:paraId="7FB3334F" w14:textId="77777777" w:rsidTr="00A12ED6">
        <w:tc>
          <w:tcPr>
            <w:tcW w:w="2148" w:type="dxa"/>
            <w:tcBorders>
              <w:top w:val="single" w:sz="4" w:space="0" w:color="auto"/>
              <w:left w:val="single" w:sz="4" w:space="0" w:color="auto"/>
              <w:bottom w:val="single" w:sz="4" w:space="0" w:color="auto"/>
              <w:right w:val="single" w:sz="4" w:space="0" w:color="auto"/>
            </w:tcBorders>
          </w:tcPr>
          <w:p w14:paraId="7D2848F1"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Which courses are responsible for this outcome?</w:t>
            </w:r>
          </w:p>
        </w:tc>
        <w:sdt>
          <w:sdtPr>
            <w:rPr>
              <w:rFonts w:ascii="Cambria" w:eastAsia="Calibri" w:hAnsi="Cambria" w:cs="Times New Roman"/>
              <w:sz w:val="20"/>
              <w:szCs w:val="20"/>
            </w:rPr>
            <w:id w:val="1020900934"/>
          </w:sdtPr>
          <w:sdtContent>
            <w:tc>
              <w:tcPr>
                <w:tcW w:w="7428" w:type="dxa"/>
                <w:tcBorders>
                  <w:top w:val="single" w:sz="4" w:space="0" w:color="auto"/>
                  <w:left w:val="single" w:sz="4" w:space="0" w:color="auto"/>
                  <w:bottom w:val="single" w:sz="4" w:space="0" w:color="auto"/>
                  <w:right w:val="single" w:sz="4" w:space="0" w:color="auto"/>
                </w:tcBorders>
              </w:tcPr>
              <w:p w14:paraId="0D834322"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FASH 4233 – Applied Fashion Marketing Project</w:t>
                </w:r>
              </w:p>
            </w:tc>
          </w:sdtContent>
        </w:sdt>
      </w:tr>
      <w:tr w:rsidR="002D6BD6" w:rsidRPr="00C8270F" w14:paraId="62590317" w14:textId="77777777" w:rsidTr="00A12ED6">
        <w:tc>
          <w:tcPr>
            <w:tcW w:w="2148" w:type="dxa"/>
            <w:tcBorders>
              <w:top w:val="single" w:sz="4" w:space="0" w:color="auto"/>
              <w:left w:val="single" w:sz="4" w:space="0" w:color="auto"/>
              <w:bottom w:val="single" w:sz="4" w:space="0" w:color="auto"/>
              <w:right w:val="single" w:sz="4" w:space="0" w:color="auto"/>
            </w:tcBorders>
          </w:tcPr>
          <w:p w14:paraId="18C4543D"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 xml:space="preserve">Assessment </w:t>
            </w:r>
          </w:p>
          <w:p w14:paraId="3EE0696C"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Timetable</w:t>
            </w:r>
          </w:p>
        </w:tc>
        <w:tc>
          <w:tcPr>
            <w:tcW w:w="7428" w:type="dxa"/>
            <w:tcBorders>
              <w:top w:val="single" w:sz="4" w:space="0" w:color="auto"/>
              <w:left w:val="single" w:sz="4" w:space="0" w:color="auto"/>
              <w:bottom w:val="single" w:sz="4" w:space="0" w:color="auto"/>
              <w:right w:val="single" w:sz="4" w:space="0" w:color="auto"/>
            </w:tcBorders>
          </w:tcPr>
          <w:p w14:paraId="42393617"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Year 3 on a three-year cycle.</w:t>
            </w:r>
          </w:p>
          <w:p w14:paraId="27DCF2BD"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Alumni survey is conducted every three years.</w:t>
            </w:r>
          </w:p>
        </w:tc>
      </w:tr>
      <w:tr w:rsidR="002D6BD6" w:rsidRPr="00C8270F" w14:paraId="10C98796" w14:textId="77777777" w:rsidTr="00A12ED6">
        <w:tc>
          <w:tcPr>
            <w:tcW w:w="2148" w:type="dxa"/>
            <w:tcBorders>
              <w:top w:val="single" w:sz="4" w:space="0" w:color="auto"/>
              <w:left w:val="single" w:sz="4" w:space="0" w:color="auto"/>
              <w:bottom w:val="single" w:sz="4" w:space="0" w:color="auto"/>
              <w:right w:val="single" w:sz="4" w:space="0" w:color="auto"/>
            </w:tcBorders>
          </w:tcPr>
          <w:p w14:paraId="0BD87FAC"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0BA695B2" w14:textId="77777777" w:rsidR="002D6BD6" w:rsidRPr="00C8270F" w:rsidRDefault="002D6BD6" w:rsidP="00A12ED6">
            <w:pPr>
              <w:rPr>
                <w:rFonts w:ascii="Cambria" w:eastAsia="Calibri" w:hAnsi="Cambria" w:cs="Times New Roman"/>
                <w:sz w:val="20"/>
                <w:szCs w:val="20"/>
              </w:rPr>
            </w:pPr>
            <w:r w:rsidRPr="00C8270F">
              <w:rPr>
                <w:rFonts w:ascii="Cambria" w:eastAsia="Calibri" w:hAnsi="Cambria" w:cs="Times New Roman"/>
                <w:sz w:val="20"/>
                <w:szCs w:val="20"/>
              </w:rPr>
              <w:t>Capstone faculty (report to Assessment Coordinator)</w:t>
            </w:r>
          </w:p>
        </w:tc>
      </w:tr>
    </w:tbl>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CA9B938" w14:textId="77777777" w:rsidR="00BC3483" w:rsidRPr="00575870" w:rsidRDefault="00BC3483"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Content>
            <w:tc>
              <w:tcPr>
                <w:tcW w:w="7428" w:type="dxa"/>
              </w:tcPr>
              <w:p w14:paraId="21D2C9A5" w14:textId="467069AB" w:rsidR="00575870" w:rsidRPr="002B453A" w:rsidRDefault="004D3817" w:rsidP="00575870">
                <w:pPr>
                  <w:rPr>
                    <w:rFonts w:asciiTheme="majorHAnsi" w:hAnsiTheme="majorHAnsi"/>
                    <w:sz w:val="20"/>
                    <w:szCs w:val="20"/>
                  </w:rPr>
                </w:pPr>
                <w:r>
                  <w:rPr>
                    <w:rFonts w:asciiTheme="majorHAnsi" w:hAnsiTheme="majorHAnsi"/>
                    <w:sz w:val="20"/>
                    <w:szCs w:val="20"/>
                  </w:rPr>
                  <w:t xml:space="preserve">Students will describe </w:t>
                </w:r>
                <w:r w:rsidRPr="00BC3483">
                  <w:rPr>
                    <w:rFonts w:asciiTheme="majorHAnsi" w:hAnsiTheme="majorHAnsi" w:cs="Arial"/>
                    <w:sz w:val="20"/>
                    <w:szCs w:val="20"/>
                  </w:rPr>
                  <w:t xml:space="preserve">why </w:t>
                </w:r>
                <w:r>
                  <w:rPr>
                    <w:rFonts w:asciiTheme="majorHAnsi" w:hAnsiTheme="majorHAnsi" w:cs="Arial"/>
                    <w:sz w:val="20"/>
                    <w:szCs w:val="20"/>
                  </w:rPr>
                  <w:t>marketing and management</w:t>
                </w:r>
                <w:r w:rsidRPr="00BC3483">
                  <w:rPr>
                    <w:rFonts w:asciiTheme="majorHAnsi" w:hAnsiTheme="majorHAnsi" w:cs="Arial"/>
                    <w:sz w:val="20"/>
                    <w:szCs w:val="20"/>
                  </w:rPr>
                  <w:t xml:space="preserve"> </w:t>
                </w:r>
                <w:r>
                  <w:rPr>
                    <w:rFonts w:asciiTheme="majorHAnsi" w:hAnsiTheme="majorHAnsi" w:cs="Arial"/>
                    <w:sz w:val="20"/>
                    <w:szCs w:val="20"/>
                  </w:rPr>
                  <w:t>are</w:t>
                </w:r>
                <w:r w:rsidRPr="00BC3483">
                  <w:rPr>
                    <w:rFonts w:asciiTheme="majorHAnsi" w:hAnsiTheme="majorHAnsi" w:cs="Arial"/>
                    <w:sz w:val="20"/>
                    <w:szCs w:val="20"/>
                  </w:rPr>
                  <w:t xml:space="preserve"> important to the fields of fashion and design</w:t>
                </w:r>
                <w:r>
                  <w:rPr>
                    <w:rFonts w:asciiTheme="majorHAnsi" w:hAnsiTheme="majorHAnsi" w:cs="Arial"/>
                    <w:sz w:val="20"/>
                    <w:szCs w:val="20"/>
                  </w:rPr>
                  <w:t xml:space="preserve"> and </w:t>
                </w:r>
                <w:r w:rsidRPr="00BC3483">
                  <w:rPr>
                    <w:rFonts w:asciiTheme="majorHAnsi" w:hAnsiTheme="majorHAnsi" w:cs="Arial"/>
                    <w:sz w:val="20"/>
                    <w:szCs w:val="20"/>
                  </w:rPr>
                  <w:t>the relationship between consumer behavior and fashion marketing.</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tc>
              <w:tcPr>
                <w:tcW w:w="7428" w:type="dxa"/>
              </w:tcPr>
              <w:p w14:paraId="10A7F5A8" w14:textId="38B0492F" w:rsidR="00575870" w:rsidRPr="002B453A" w:rsidRDefault="004D3817" w:rsidP="00575870">
                <w:pPr>
                  <w:rPr>
                    <w:rFonts w:asciiTheme="majorHAnsi" w:hAnsiTheme="majorHAnsi"/>
                    <w:sz w:val="20"/>
                    <w:szCs w:val="20"/>
                  </w:rPr>
                </w:pPr>
                <w:r>
                  <w:rPr>
                    <w:rFonts w:asciiTheme="majorHAnsi" w:hAnsiTheme="majorHAnsi"/>
                    <w:sz w:val="20"/>
                    <w:szCs w:val="20"/>
                  </w:rPr>
                  <w:t>Exam</w:t>
                </w:r>
              </w:p>
            </w:tc>
          </w:sdtContent>
        </w:sdt>
      </w:tr>
      <w:tr w:rsidR="00F15618" w:rsidRPr="002B453A" w14:paraId="11E8ED94" w14:textId="77777777" w:rsidTr="00575870">
        <w:tc>
          <w:tcPr>
            <w:tcW w:w="2148" w:type="dxa"/>
          </w:tcPr>
          <w:p w14:paraId="7758B915" w14:textId="11F232C1" w:rsidR="00F15618" w:rsidRPr="002B453A" w:rsidRDefault="00F15618" w:rsidP="00F1561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40AD2E5" w:rsidR="00F15618" w:rsidRPr="002B453A" w:rsidRDefault="00000000" w:rsidP="00F15618">
            <w:pPr>
              <w:rPr>
                <w:rFonts w:asciiTheme="majorHAnsi" w:hAnsiTheme="majorHAnsi"/>
                <w:sz w:val="20"/>
                <w:szCs w:val="20"/>
              </w:rPr>
            </w:pPr>
            <w:sdt>
              <w:sdtPr>
                <w:rPr>
                  <w:rFonts w:asciiTheme="majorHAnsi" w:hAnsiTheme="majorHAnsi" w:cs="Arial"/>
                  <w:sz w:val="20"/>
                  <w:szCs w:val="20"/>
                </w:rPr>
                <w:id w:val="-938209012"/>
                <w:text/>
              </w:sdtPr>
              <w:sdtContent>
                <w:r w:rsidR="00F15618" w:rsidRPr="00384C9E">
                  <w:rPr>
                    <w:rFonts w:asciiTheme="majorHAnsi" w:hAnsiTheme="majorHAnsi" w:cs="Arial"/>
                    <w:sz w:val="20"/>
                    <w:szCs w:val="20"/>
                  </w:rPr>
                  <w:t xml:space="preserve">The assessment is summative and a test format with questions with multiple choice, multiple answers, and true/false questions. </w:t>
                </w:r>
              </w:sdtContent>
            </w:sdt>
          </w:p>
        </w:tc>
      </w:tr>
      <w:tr w:rsidR="00582751" w:rsidRPr="002B453A" w14:paraId="57B589CD" w14:textId="77777777" w:rsidTr="0060715A">
        <w:tc>
          <w:tcPr>
            <w:tcW w:w="2148" w:type="dxa"/>
          </w:tcPr>
          <w:p w14:paraId="2120C78A" w14:textId="7E847E3A" w:rsidR="00582751" w:rsidRPr="002B453A" w:rsidRDefault="00582751" w:rsidP="0060715A">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0193B5E7" w14:textId="77777777" w:rsidR="00582751" w:rsidRPr="002B453A" w:rsidRDefault="00582751" w:rsidP="0060715A">
            <w:pPr>
              <w:rPr>
                <w:rFonts w:asciiTheme="majorHAnsi" w:hAnsiTheme="majorHAnsi"/>
                <w:sz w:val="20"/>
                <w:szCs w:val="20"/>
              </w:rPr>
            </w:pPr>
          </w:p>
        </w:tc>
        <w:sdt>
          <w:sdtPr>
            <w:rPr>
              <w:rFonts w:asciiTheme="majorHAnsi" w:hAnsiTheme="majorHAnsi"/>
              <w:sz w:val="20"/>
              <w:szCs w:val="20"/>
            </w:rPr>
            <w:id w:val="1293487314"/>
          </w:sdtPr>
          <w:sdtContent>
            <w:tc>
              <w:tcPr>
                <w:tcW w:w="7428" w:type="dxa"/>
              </w:tcPr>
              <w:p w14:paraId="53EB1FCB" w14:textId="64916489" w:rsidR="00582751" w:rsidRPr="00BC3483" w:rsidRDefault="00582751" w:rsidP="00582751">
                <w:pPr>
                  <w:tabs>
                    <w:tab w:val="left" w:pos="360"/>
                    <w:tab w:val="left" w:pos="810"/>
                  </w:tabs>
                  <w:rPr>
                    <w:rFonts w:asciiTheme="majorHAnsi" w:hAnsiTheme="majorHAnsi" w:cs="Arial"/>
                    <w:sz w:val="20"/>
                    <w:szCs w:val="20"/>
                  </w:rPr>
                </w:pPr>
                <w:r>
                  <w:rPr>
                    <w:rFonts w:asciiTheme="majorHAnsi" w:hAnsiTheme="majorHAnsi"/>
                    <w:sz w:val="20"/>
                    <w:szCs w:val="20"/>
                  </w:rPr>
                  <w:t xml:space="preserve">Students will </w:t>
                </w:r>
                <w:r w:rsidRPr="00BC3483">
                  <w:rPr>
                    <w:rFonts w:asciiTheme="majorHAnsi" w:hAnsiTheme="majorHAnsi" w:cs="Arial"/>
                    <w:sz w:val="20"/>
                    <w:szCs w:val="20"/>
                  </w:rPr>
                  <w:t>relate how marketers use demographics and psychographics in identifying specific consumer markets</w:t>
                </w:r>
                <w:r>
                  <w:rPr>
                    <w:rFonts w:asciiTheme="majorHAnsi" w:hAnsiTheme="majorHAnsi" w:cs="Arial"/>
                    <w:sz w:val="20"/>
                    <w:szCs w:val="20"/>
                  </w:rPr>
                  <w:t xml:space="preserve">, </w:t>
                </w:r>
                <w:r w:rsidRPr="00BC3483">
                  <w:rPr>
                    <w:rFonts w:asciiTheme="majorHAnsi" w:hAnsiTheme="majorHAnsi" w:cs="Arial"/>
                    <w:sz w:val="20"/>
                    <w:szCs w:val="20"/>
                  </w:rPr>
                  <w:t>discover how fashion marketers obtain and use consumer information</w:t>
                </w:r>
                <w:r>
                  <w:rPr>
                    <w:rFonts w:asciiTheme="majorHAnsi" w:hAnsiTheme="majorHAnsi" w:cs="Arial"/>
                    <w:sz w:val="20"/>
                    <w:szCs w:val="20"/>
                  </w:rPr>
                  <w:t xml:space="preserve"> and </w:t>
                </w:r>
                <w:r w:rsidRPr="00BC3483">
                  <w:rPr>
                    <w:rFonts w:asciiTheme="majorHAnsi" w:hAnsiTheme="majorHAnsi" w:cs="Arial"/>
                    <w:sz w:val="20"/>
                    <w:szCs w:val="20"/>
                  </w:rPr>
                  <w:t>explain how businesses and other organizations buy and use fashion goods.</w:t>
                </w:r>
              </w:p>
              <w:p w14:paraId="1AB61E4F" w14:textId="7E2F86A2" w:rsidR="00582751" w:rsidRPr="002B453A" w:rsidRDefault="00582751" w:rsidP="0060715A">
                <w:pPr>
                  <w:rPr>
                    <w:rFonts w:asciiTheme="majorHAnsi" w:hAnsiTheme="majorHAnsi"/>
                    <w:sz w:val="20"/>
                    <w:szCs w:val="20"/>
                  </w:rPr>
                </w:pPr>
              </w:p>
            </w:tc>
          </w:sdtContent>
        </w:sdt>
      </w:tr>
      <w:tr w:rsidR="00554334" w:rsidRPr="002B453A" w14:paraId="649CC81B" w14:textId="77777777" w:rsidTr="0060715A">
        <w:tc>
          <w:tcPr>
            <w:tcW w:w="2148" w:type="dxa"/>
          </w:tcPr>
          <w:p w14:paraId="6A745F4A" w14:textId="77777777" w:rsidR="00554334" w:rsidRPr="002B453A" w:rsidRDefault="00554334" w:rsidP="00554334">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008861085"/>
          </w:sdtPr>
          <w:sdtContent>
            <w:tc>
              <w:tcPr>
                <w:tcW w:w="7428" w:type="dxa"/>
              </w:tcPr>
              <w:p w14:paraId="0D788BED" w14:textId="51C51354" w:rsidR="00554334" w:rsidRPr="002B453A" w:rsidRDefault="00554334" w:rsidP="00554334">
                <w:pPr>
                  <w:rPr>
                    <w:rFonts w:asciiTheme="majorHAnsi" w:hAnsiTheme="majorHAnsi"/>
                    <w:sz w:val="20"/>
                    <w:szCs w:val="20"/>
                  </w:rPr>
                </w:pPr>
                <w:r>
                  <w:rPr>
                    <w:rFonts w:asciiTheme="majorHAnsi" w:hAnsiTheme="majorHAnsi"/>
                    <w:sz w:val="20"/>
                    <w:szCs w:val="20"/>
                  </w:rPr>
                  <w:t xml:space="preserve">Students will create a business plan that encompasses marketing and management details of a company of their choice and do a professional presentation to their clients/students/faculty. </w:t>
                </w:r>
              </w:p>
            </w:tc>
          </w:sdtContent>
        </w:sdt>
      </w:tr>
      <w:tr w:rsidR="00A24819" w:rsidRPr="002B453A" w14:paraId="1EC9F3FF" w14:textId="77777777" w:rsidTr="0060715A">
        <w:tc>
          <w:tcPr>
            <w:tcW w:w="2148" w:type="dxa"/>
          </w:tcPr>
          <w:p w14:paraId="6DB598CF" w14:textId="77777777" w:rsidR="00A24819" w:rsidRPr="002B453A" w:rsidRDefault="00A24819" w:rsidP="00A2481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AB437B4" w14:textId="09B8BEA2" w:rsidR="00A24819" w:rsidRPr="002B453A" w:rsidRDefault="00A24819" w:rsidP="00A24819">
            <w:pPr>
              <w:rPr>
                <w:rFonts w:asciiTheme="majorHAnsi" w:hAnsiTheme="majorHAnsi"/>
                <w:sz w:val="20"/>
                <w:szCs w:val="20"/>
              </w:rPr>
            </w:pPr>
            <w:r w:rsidRPr="00384C9E">
              <w:rPr>
                <w:rFonts w:asciiTheme="majorHAnsi" w:hAnsiTheme="majorHAnsi" w:cs="Arial"/>
                <w:sz w:val="20"/>
                <w:szCs w:val="20"/>
              </w:rPr>
              <w:t>The final project will be assessed based on the feasibility of the project, aesthetics, research/craftsmanship, and presentation skills. The project will be a summative assessment.</w:t>
            </w:r>
            <w:r>
              <w:rPr>
                <w:rFonts w:asciiTheme="majorHAnsi" w:hAnsiTheme="majorHAnsi"/>
                <w:color w:val="808080" w:themeColor="background1" w:themeShade="80"/>
                <w:sz w:val="20"/>
                <w:szCs w:val="20"/>
              </w:rPr>
              <w:t xml:space="preserve"> </w:t>
            </w:r>
          </w:p>
        </w:tc>
      </w:tr>
    </w:tbl>
    <w:p w14:paraId="756C15D4" w14:textId="44A23DED" w:rsidR="00895557" w:rsidRPr="00CA269E" w:rsidRDefault="00582751"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7FFDB12" w14:textId="6BAA4F6E" w:rsidR="00D3680D" w:rsidRPr="008426D1" w:rsidRDefault="00D3680D" w:rsidP="00D3680D">
      <w:pPr>
        <w:tabs>
          <w:tab w:val="left" w:pos="360"/>
          <w:tab w:val="left" w:pos="720"/>
        </w:tabs>
        <w:spacing w:after="0" w:line="240" w:lineRule="auto"/>
        <w:rPr>
          <w:rFonts w:asciiTheme="majorHAnsi" w:hAnsiTheme="majorHAnsi" w:cs="Arial"/>
          <w:sz w:val="20"/>
          <w:szCs w:val="20"/>
        </w:rPr>
      </w:pPr>
    </w:p>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340C661A" w:rsidR="00D3680D" w:rsidRDefault="55E7B11C" w:rsidP="005C4193">
      <w:pPr>
        <w:spacing w:after="0" w:line="240" w:lineRule="auto"/>
        <w:rPr>
          <w:rFonts w:ascii="Arial" w:eastAsia="Times New Roman" w:hAnsi="Arial" w:cs="Arial"/>
          <w:b/>
          <w:bCs/>
          <w:sz w:val="20"/>
          <w:szCs w:val="20"/>
        </w:rPr>
      </w:pPr>
      <w:r w:rsidRPr="2554F6AE">
        <w:rPr>
          <w:rFonts w:ascii="Arial" w:eastAsia="Times New Roman" w:hAnsi="Arial" w:cs="Arial"/>
          <w:b/>
          <w:bCs/>
          <w:sz w:val="20"/>
          <w:szCs w:val="20"/>
        </w:rPr>
        <w:t>NEW</w:t>
      </w:r>
      <w:r w:rsidR="005C4193" w:rsidRPr="2554F6AE">
        <w:rPr>
          <w:rFonts w:ascii="Arial" w:eastAsia="Times New Roman" w:hAnsi="Arial" w:cs="Arial"/>
          <w:b/>
          <w:bCs/>
          <w:sz w:val="20"/>
          <w:szCs w:val="20"/>
        </w:rPr>
        <w:t>:</w:t>
      </w:r>
    </w:p>
    <w:p w14:paraId="68AC9C36" w14:textId="40F1A4CD" w:rsidR="005C4193" w:rsidRDefault="005C4193" w:rsidP="005C4193">
      <w:pPr>
        <w:spacing w:after="0" w:line="240" w:lineRule="auto"/>
        <w:rPr>
          <w:rFonts w:ascii="Arial" w:eastAsia="Times New Roman" w:hAnsi="Arial" w:cs="Arial"/>
          <w:b/>
          <w:bCs/>
          <w:sz w:val="20"/>
          <w:szCs w:val="24"/>
        </w:rPr>
      </w:pPr>
    </w:p>
    <w:p w14:paraId="7390AA85" w14:textId="72880FD2" w:rsidR="00FD1A02" w:rsidRPr="00FD1A02" w:rsidRDefault="00FD1A02" w:rsidP="2554F6AE">
      <w:pPr>
        <w:spacing w:after="0" w:line="240" w:lineRule="auto"/>
        <w:rPr>
          <w:rFonts w:ascii="Arial" w:eastAsia="Times New Roman" w:hAnsi="Arial" w:cs="Arial"/>
          <w:color w:val="0070C0"/>
          <w:sz w:val="24"/>
          <w:szCs w:val="24"/>
        </w:rPr>
      </w:pPr>
      <w:r w:rsidRPr="2554F6AE">
        <w:rPr>
          <w:rFonts w:ascii="Arial" w:eastAsia="Times New Roman" w:hAnsi="Arial" w:cs="Arial"/>
          <w:color w:val="0070C0"/>
          <w:sz w:val="24"/>
          <w:szCs w:val="24"/>
        </w:rPr>
        <w:t>FASH 4503</w:t>
      </w:r>
      <w:r w:rsidR="00384C9E">
        <w:rPr>
          <w:rFonts w:ascii="Arial" w:eastAsia="Times New Roman" w:hAnsi="Arial" w:cs="Arial"/>
          <w:color w:val="0070C0"/>
          <w:sz w:val="24"/>
          <w:szCs w:val="24"/>
        </w:rPr>
        <w:t xml:space="preserve"> -</w:t>
      </w:r>
      <w:r w:rsidRPr="2554F6AE">
        <w:rPr>
          <w:rFonts w:ascii="Arial" w:eastAsia="Times New Roman" w:hAnsi="Arial" w:cs="Arial"/>
          <w:color w:val="0070C0"/>
          <w:sz w:val="24"/>
          <w:szCs w:val="24"/>
        </w:rPr>
        <w:t xml:space="preserve"> Applied Fashion Marketing Project</w:t>
      </w:r>
    </w:p>
    <w:p w14:paraId="0FEAAB0D" w14:textId="77777777" w:rsidR="00FD1A02" w:rsidRPr="00FD1A02" w:rsidRDefault="00FD1A02" w:rsidP="2554F6AE">
      <w:pPr>
        <w:spacing w:after="0" w:line="240" w:lineRule="auto"/>
        <w:rPr>
          <w:rFonts w:ascii="Arial" w:eastAsia="Times New Roman" w:hAnsi="Arial" w:cs="Arial"/>
          <w:color w:val="0070C0"/>
          <w:sz w:val="24"/>
          <w:szCs w:val="24"/>
        </w:rPr>
      </w:pPr>
    </w:p>
    <w:p w14:paraId="38B0D994" w14:textId="77777777" w:rsidR="00FD1A02" w:rsidRPr="00FD1A02" w:rsidRDefault="00FD1A02" w:rsidP="2554F6AE">
      <w:pPr>
        <w:spacing w:after="0" w:line="240" w:lineRule="auto"/>
        <w:rPr>
          <w:rFonts w:ascii="Arial" w:eastAsia="Times New Roman" w:hAnsi="Arial" w:cs="Arial"/>
          <w:color w:val="0070C0"/>
          <w:sz w:val="24"/>
          <w:szCs w:val="24"/>
        </w:rPr>
      </w:pPr>
      <w:r w:rsidRPr="2554F6AE">
        <w:rPr>
          <w:rFonts w:ascii="Arial" w:eastAsia="Times New Roman" w:hAnsi="Arial" w:cs="Arial"/>
          <w:color w:val="0070C0"/>
          <w:sz w:val="24"/>
          <w:szCs w:val="24"/>
        </w:rPr>
        <w:t xml:space="preserve">Sem. </w:t>
      </w:r>
      <w:proofErr w:type="spellStart"/>
      <w:r w:rsidRPr="2554F6AE">
        <w:rPr>
          <w:rFonts w:ascii="Arial" w:eastAsia="Times New Roman" w:hAnsi="Arial" w:cs="Arial"/>
          <w:color w:val="0070C0"/>
          <w:sz w:val="24"/>
          <w:szCs w:val="24"/>
        </w:rPr>
        <w:t>Hrs</w:t>
      </w:r>
      <w:proofErr w:type="spellEnd"/>
      <w:r w:rsidRPr="2554F6AE">
        <w:rPr>
          <w:rFonts w:ascii="Arial" w:eastAsia="Times New Roman" w:hAnsi="Arial" w:cs="Arial"/>
          <w:color w:val="0070C0"/>
          <w:sz w:val="24"/>
          <w:szCs w:val="24"/>
        </w:rPr>
        <w:t>: 3</w:t>
      </w:r>
    </w:p>
    <w:p w14:paraId="7397E405" w14:textId="77777777" w:rsidR="00FD1A02" w:rsidRPr="00FD1A02" w:rsidRDefault="00FD1A02" w:rsidP="2554F6AE">
      <w:pPr>
        <w:spacing w:after="0" w:line="240" w:lineRule="auto"/>
        <w:rPr>
          <w:rFonts w:ascii="Arial" w:eastAsia="Times New Roman" w:hAnsi="Arial" w:cs="Arial"/>
          <w:color w:val="0070C0"/>
          <w:sz w:val="24"/>
          <w:szCs w:val="24"/>
        </w:rPr>
      </w:pPr>
    </w:p>
    <w:p w14:paraId="5D6683E2" w14:textId="463B990F" w:rsidR="008A1A9E" w:rsidRDefault="00B300D2" w:rsidP="2554F6AE">
      <w:pPr>
        <w:spacing w:after="0" w:line="240" w:lineRule="auto"/>
        <w:rPr>
          <w:rFonts w:ascii="Arial" w:eastAsia="Times New Roman" w:hAnsi="Arial" w:cs="Arial"/>
          <w:color w:val="0070C0"/>
          <w:sz w:val="24"/>
          <w:szCs w:val="24"/>
        </w:rPr>
      </w:pPr>
      <w:r w:rsidRPr="00B300D2">
        <w:rPr>
          <w:rFonts w:ascii="Arial" w:eastAsia="Times New Roman" w:hAnsi="Arial" w:cs="Arial"/>
          <w:color w:val="0070C0"/>
          <w:sz w:val="24"/>
          <w:szCs w:val="24"/>
        </w:rPr>
        <w:t xml:space="preserve">Application of social science and marketing concepts and theories related to dress, </w:t>
      </w:r>
      <w:proofErr w:type="gramStart"/>
      <w:r w:rsidRPr="00B300D2">
        <w:rPr>
          <w:rFonts w:ascii="Arial" w:eastAsia="Times New Roman" w:hAnsi="Arial" w:cs="Arial"/>
          <w:color w:val="0070C0"/>
          <w:sz w:val="24"/>
          <w:szCs w:val="24"/>
        </w:rPr>
        <w:t>textile</w:t>
      </w:r>
      <w:proofErr w:type="gramEnd"/>
      <w:r w:rsidRPr="00B300D2">
        <w:rPr>
          <w:rFonts w:ascii="Arial" w:eastAsia="Times New Roman" w:hAnsi="Arial" w:cs="Arial"/>
          <w:color w:val="0070C0"/>
          <w:sz w:val="24"/>
          <w:szCs w:val="24"/>
        </w:rPr>
        <w:t xml:space="preserve"> and apparel products, as well as retail experiences, including conducting consumer research.</w:t>
      </w:r>
    </w:p>
    <w:p w14:paraId="776BAA50" w14:textId="77777777" w:rsidR="00B300D2" w:rsidRDefault="00B300D2" w:rsidP="2554F6AE">
      <w:pPr>
        <w:spacing w:after="0" w:line="240" w:lineRule="auto"/>
        <w:rPr>
          <w:rFonts w:ascii="Arial" w:eastAsia="Times New Roman" w:hAnsi="Arial" w:cs="Arial"/>
          <w:color w:val="0070C0"/>
          <w:sz w:val="24"/>
          <w:szCs w:val="24"/>
        </w:rPr>
      </w:pPr>
    </w:p>
    <w:p w14:paraId="2EB7A07F" w14:textId="68D3DD7A" w:rsidR="008A1A9E" w:rsidRPr="00FD1A02" w:rsidRDefault="008A1A9E" w:rsidP="2554F6AE">
      <w:pPr>
        <w:spacing w:after="0" w:line="240" w:lineRule="auto"/>
        <w:rPr>
          <w:rFonts w:ascii="Arial" w:eastAsia="Times New Roman" w:hAnsi="Arial" w:cs="Arial"/>
          <w:color w:val="0070C0"/>
          <w:sz w:val="24"/>
          <w:szCs w:val="24"/>
        </w:rPr>
      </w:pPr>
      <w:proofErr w:type="spellStart"/>
      <w:r w:rsidRPr="2554F6AE">
        <w:rPr>
          <w:rFonts w:ascii="Arial" w:eastAsia="Times New Roman" w:hAnsi="Arial" w:cs="Arial"/>
          <w:color w:val="0070C0"/>
          <w:sz w:val="24"/>
          <w:szCs w:val="24"/>
        </w:rPr>
        <w:t>Prerequiste</w:t>
      </w:r>
      <w:r w:rsidR="00384C9E">
        <w:rPr>
          <w:rFonts w:ascii="Arial" w:eastAsia="Times New Roman" w:hAnsi="Arial" w:cs="Arial"/>
          <w:color w:val="0070C0"/>
          <w:sz w:val="24"/>
          <w:szCs w:val="24"/>
        </w:rPr>
        <w:t>s</w:t>
      </w:r>
      <w:proofErr w:type="spellEnd"/>
      <w:r w:rsidRPr="2554F6AE">
        <w:rPr>
          <w:rFonts w:ascii="Arial" w:eastAsia="Times New Roman" w:hAnsi="Arial" w:cs="Arial"/>
          <w:color w:val="0070C0"/>
          <w:sz w:val="24"/>
          <w:szCs w:val="24"/>
        </w:rPr>
        <w:t xml:space="preserve">: FASH </w:t>
      </w:r>
      <w:r w:rsidR="00761CE8" w:rsidRPr="2554F6AE">
        <w:rPr>
          <w:rFonts w:ascii="Arial" w:eastAsia="Times New Roman" w:hAnsi="Arial" w:cs="Arial"/>
          <w:color w:val="0070C0"/>
          <w:sz w:val="24"/>
          <w:szCs w:val="24"/>
        </w:rPr>
        <w:t>2233</w:t>
      </w:r>
      <w:r w:rsidRPr="2554F6AE">
        <w:rPr>
          <w:rFonts w:ascii="Arial" w:eastAsia="Times New Roman" w:hAnsi="Arial" w:cs="Arial"/>
          <w:color w:val="0070C0"/>
          <w:sz w:val="24"/>
          <w:szCs w:val="24"/>
        </w:rPr>
        <w:t>.</w:t>
      </w: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E3AD8" w14:textId="77777777" w:rsidR="00D5557F" w:rsidRDefault="00D5557F" w:rsidP="00AF3758">
      <w:pPr>
        <w:spacing w:after="0" w:line="240" w:lineRule="auto"/>
      </w:pPr>
      <w:r>
        <w:separator/>
      </w:r>
    </w:p>
  </w:endnote>
  <w:endnote w:type="continuationSeparator" w:id="0">
    <w:p w14:paraId="083FF836" w14:textId="77777777" w:rsidR="00D5557F" w:rsidRDefault="00D5557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46974" w14:textId="77777777" w:rsidR="00D5557F" w:rsidRDefault="00D5557F" w:rsidP="00AF3758">
      <w:pPr>
        <w:spacing w:after="0" w:line="240" w:lineRule="auto"/>
      </w:pPr>
      <w:r>
        <w:separator/>
      </w:r>
    </w:p>
  </w:footnote>
  <w:footnote w:type="continuationSeparator" w:id="0">
    <w:p w14:paraId="0C1E6064" w14:textId="77777777" w:rsidR="00D5557F" w:rsidRDefault="00D5557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00243665">
    <w:abstractNumId w:val="4"/>
  </w:num>
  <w:num w:numId="2" w16cid:durableId="1072779979">
    <w:abstractNumId w:val="0"/>
  </w:num>
  <w:num w:numId="3" w16cid:durableId="730616832">
    <w:abstractNumId w:val="10"/>
  </w:num>
  <w:num w:numId="4" w16cid:durableId="1669945551">
    <w:abstractNumId w:val="21"/>
  </w:num>
  <w:num w:numId="5" w16cid:durableId="1992832932">
    <w:abstractNumId w:val="23"/>
  </w:num>
  <w:num w:numId="6" w16cid:durableId="2044939031">
    <w:abstractNumId w:val="15"/>
  </w:num>
  <w:num w:numId="7" w16cid:durableId="106312266">
    <w:abstractNumId w:val="8"/>
  </w:num>
  <w:num w:numId="8" w16cid:durableId="1943762663">
    <w:abstractNumId w:val="20"/>
  </w:num>
  <w:num w:numId="9" w16cid:durableId="1513570351">
    <w:abstractNumId w:val="9"/>
  </w:num>
  <w:num w:numId="10" w16cid:durableId="435832914">
    <w:abstractNumId w:val="6"/>
  </w:num>
  <w:num w:numId="11" w16cid:durableId="2077436494">
    <w:abstractNumId w:val="17"/>
  </w:num>
  <w:num w:numId="12" w16cid:durableId="266082764">
    <w:abstractNumId w:val="14"/>
  </w:num>
  <w:num w:numId="13" w16cid:durableId="1565682556">
    <w:abstractNumId w:val="11"/>
  </w:num>
  <w:num w:numId="14" w16cid:durableId="201943555">
    <w:abstractNumId w:val="7"/>
  </w:num>
  <w:num w:numId="15" w16cid:durableId="1543906268">
    <w:abstractNumId w:val="1"/>
  </w:num>
  <w:num w:numId="16" w16cid:durableId="231962894">
    <w:abstractNumId w:val="2"/>
  </w:num>
  <w:num w:numId="17" w16cid:durableId="1960529194">
    <w:abstractNumId w:val="22"/>
  </w:num>
  <w:num w:numId="18" w16cid:durableId="1255550893">
    <w:abstractNumId w:val="12"/>
  </w:num>
  <w:num w:numId="19" w16cid:durableId="1198007107">
    <w:abstractNumId w:val="13"/>
  </w:num>
  <w:num w:numId="20" w16cid:durableId="1065180514">
    <w:abstractNumId w:val="18"/>
  </w:num>
  <w:num w:numId="21" w16cid:durableId="743718385">
    <w:abstractNumId w:val="16"/>
  </w:num>
  <w:num w:numId="22" w16cid:durableId="2096704501">
    <w:abstractNumId w:val="5"/>
  </w:num>
  <w:num w:numId="23" w16cid:durableId="547181776">
    <w:abstractNumId w:val="3"/>
  </w:num>
  <w:num w:numId="24" w16cid:durableId="882814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zMzMjcyMDQ1MzJQ0lEKTi0uzszPAykwqgUAaPwzkSwAAAA="/>
  </w:docVars>
  <w:rsids>
    <w:rsidRoot w:val="00AF3758"/>
    <w:rsid w:val="000002AC"/>
    <w:rsid w:val="00001C04"/>
    <w:rsid w:val="00013540"/>
    <w:rsid w:val="00016FE7"/>
    <w:rsid w:val="00017178"/>
    <w:rsid w:val="000201EB"/>
    <w:rsid w:val="00024BA5"/>
    <w:rsid w:val="0002589A"/>
    <w:rsid w:val="00026976"/>
    <w:rsid w:val="000322F1"/>
    <w:rsid w:val="00041E75"/>
    <w:rsid w:val="00042BE6"/>
    <w:rsid w:val="000433EC"/>
    <w:rsid w:val="00043F35"/>
    <w:rsid w:val="0005467E"/>
    <w:rsid w:val="00054918"/>
    <w:rsid w:val="000556EA"/>
    <w:rsid w:val="0006489D"/>
    <w:rsid w:val="00066BF1"/>
    <w:rsid w:val="00076F60"/>
    <w:rsid w:val="0008410E"/>
    <w:rsid w:val="000A654B"/>
    <w:rsid w:val="000B2C9B"/>
    <w:rsid w:val="000D06F1"/>
    <w:rsid w:val="000E0BB8"/>
    <w:rsid w:val="000F0FE3"/>
    <w:rsid w:val="000F5476"/>
    <w:rsid w:val="00101FF4"/>
    <w:rsid w:val="00103070"/>
    <w:rsid w:val="00135DDE"/>
    <w:rsid w:val="00150E96"/>
    <w:rsid w:val="00151451"/>
    <w:rsid w:val="0015192B"/>
    <w:rsid w:val="00151FD3"/>
    <w:rsid w:val="0015536A"/>
    <w:rsid w:val="00156679"/>
    <w:rsid w:val="00156BAE"/>
    <w:rsid w:val="00160522"/>
    <w:rsid w:val="001611E3"/>
    <w:rsid w:val="00185D67"/>
    <w:rsid w:val="0019007D"/>
    <w:rsid w:val="001904B7"/>
    <w:rsid w:val="001A5DD5"/>
    <w:rsid w:val="001A7799"/>
    <w:rsid w:val="001C6BFA"/>
    <w:rsid w:val="001D2890"/>
    <w:rsid w:val="001D6244"/>
    <w:rsid w:val="001D79A5"/>
    <w:rsid w:val="001E0129"/>
    <w:rsid w:val="001E0853"/>
    <w:rsid w:val="001E288B"/>
    <w:rsid w:val="001E597A"/>
    <w:rsid w:val="001F28FD"/>
    <w:rsid w:val="001F5819"/>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D6BD6"/>
    <w:rsid w:val="002E0CD3"/>
    <w:rsid w:val="002E3BD5"/>
    <w:rsid w:val="002E544F"/>
    <w:rsid w:val="0030740C"/>
    <w:rsid w:val="0031339E"/>
    <w:rsid w:val="0032032C"/>
    <w:rsid w:val="00326A58"/>
    <w:rsid w:val="00336348"/>
    <w:rsid w:val="00336EDB"/>
    <w:rsid w:val="0035434A"/>
    <w:rsid w:val="00360064"/>
    <w:rsid w:val="00361C56"/>
    <w:rsid w:val="00362414"/>
    <w:rsid w:val="0036794A"/>
    <w:rsid w:val="00370451"/>
    <w:rsid w:val="00374D72"/>
    <w:rsid w:val="00384538"/>
    <w:rsid w:val="00384C9E"/>
    <w:rsid w:val="00390A66"/>
    <w:rsid w:val="00391206"/>
    <w:rsid w:val="00393E47"/>
    <w:rsid w:val="00395BB2"/>
    <w:rsid w:val="00396386"/>
    <w:rsid w:val="00396C14"/>
    <w:rsid w:val="003C334C"/>
    <w:rsid w:val="003D2DDC"/>
    <w:rsid w:val="003D5ADD"/>
    <w:rsid w:val="003D6A97"/>
    <w:rsid w:val="003D72FB"/>
    <w:rsid w:val="003F2F3D"/>
    <w:rsid w:val="003F379B"/>
    <w:rsid w:val="004072F1"/>
    <w:rsid w:val="00407FBA"/>
    <w:rsid w:val="004167AB"/>
    <w:rsid w:val="00420F0A"/>
    <w:rsid w:val="00420FB3"/>
    <w:rsid w:val="004228EA"/>
    <w:rsid w:val="00424133"/>
    <w:rsid w:val="00426FD6"/>
    <w:rsid w:val="00434AA5"/>
    <w:rsid w:val="00443E4E"/>
    <w:rsid w:val="004450BE"/>
    <w:rsid w:val="00450F64"/>
    <w:rsid w:val="00460489"/>
    <w:rsid w:val="004665CF"/>
    <w:rsid w:val="00473252"/>
    <w:rsid w:val="00474C39"/>
    <w:rsid w:val="00487771"/>
    <w:rsid w:val="00491BD4"/>
    <w:rsid w:val="0049675B"/>
    <w:rsid w:val="004A211B"/>
    <w:rsid w:val="004A2E84"/>
    <w:rsid w:val="004A7706"/>
    <w:rsid w:val="004B1430"/>
    <w:rsid w:val="004C0E6F"/>
    <w:rsid w:val="004C4ADF"/>
    <w:rsid w:val="004C53EC"/>
    <w:rsid w:val="004D3817"/>
    <w:rsid w:val="004D5819"/>
    <w:rsid w:val="004F3C87"/>
    <w:rsid w:val="00504ECD"/>
    <w:rsid w:val="00520FDF"/>
    <w:rsid w:val="00526B81"/>
    <w:rsid w:val="00527196"/>
    <w:rsid w:val="00534B28"/>
    <w:rsid w:val="0054568E"/>
    <w:rsid w:val="00547433"/>
    <w:rsid w:val="00554334"/>
    <w:rsid w:val="00556E69"/>
    <w:rsid w:val="005620EA"/>
    <w:rsid w:val="005677EC"/>
    <w:rsid w:val="0056782C"/>
    <w:rsid w:val="00573D98"/>
    <w:rsid w:val="00575870"/>
    <w:rsid w:val="00582751"/>
    <w:rsid w:val="00584C22"/>
    <w:rsid w:val="00592A95"/>
    <w:rsid w:val="005934F2"/>
    <w:rsid w:val="005978FA"/>
    <w:rsid w:val="005B41E1"/>
    <w:rsid w:val="005B6EB6"/>
    <w:rsid w:val="005C26C9"/>
    <w:rsid w:val="005C4193"/>
    <w:rsid w:val="005C471D"/>
    <w:rsid w:val="005C4D59"/>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1CE8"/>
    <w:rsid w:val="007637B2"/>
    <w:rsid w:val="00770217"/>
    <w:rsid w:val="007735A0"/>
    <w:rsid w:val="007876A3"/>
    <w:rsid w:val="00787FB0"/>
    <w:rsid w:val="007A06B9"/>
    <w:rsid w:val="007A099B"/>
    <w:rsid w:val="007A0B12"/>
    <w:rsid w:val="007A309B"/>
    <w:rsid w:val="007B4144"/>
    <w:rsid w:val="007C7F4C"/>
    <w:rsid w:val="007D0859"/>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A1A9E"/>
    <w:rsid w:val="008B2BCB"/>
    <w:rsid w:val="008B74B6"/>
    <w:rsid w:val="008C6881"/>
    <w:rsid w:val="008C703B"/>
    <w:rsid w:val="008E6C1C"/>
    <w:rsid w:val="008F53A8"/>
    <w:rsid w:val="008F6B45"/>
    <w:rsid w:val="00900E46"/>
    <w:rsid w:val="00903AB9"/>
    <w:rsid w:val="009053D1"/>
    <w:rsid w:val="009055C4"/>
    <w:rsid w:val="00906D0E"/>
    <w:rsid w:val="00910555"/>
    <w:rsid w:val="00912B7A"/>
    <w:rsid w:val="00913E4B"/>
    <w:rsid w:val="00916FCA"/>
    <w:rsid w:val="00962018"/>
    <w:rsid w:val="00976B5B"/>
    <w:rsid w:val="00983ADC"/>
    <w:rsid w:val="00984490"/>
    <w:rsid w:val="00987195"/>
    <w:rsid w:val="00997390"/>
    <w:rsid w:val="009A529F"/>
    <w:rsid w:val="009B22B2"/>
    <w:rsid w:val="009B2DEA"/>
    <w:rsid w:val="009B2E40"/>
    <w:rsid w:val="009D1CDB"/>
    <w:rsid w:val="009E1002"/>
    <w:rsid w:val="009F04BB"/>
    <w:rsid w:val="009F4389"/>
    <w:rsid w:val="009F6F89"/>
    <w:rsid w:val="00A01035"/>
    <w:rsid w:val="00A0329C"/>
    <w:rsid w:val="00A16BB1"/>
    <w:rsid w:val="00A24819"/>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1241"/>
    <w:rsid w:val="00AB4E23"/>
    <w:rsid w:val="00AB5523"/>
    <w:rsid w:val="00AB7574"/>
    <w:rsid w:val="00AC19CA"/>
    <w:rsid w:val="00AC62E8"/>
    <w:rsid w:val="00AD2B4A"/>
    <w:rsid w:val="00AD6F6B"/>
    <w:rsid w:val="00AE1595"/>
    <w:rsid w:val="00AE4022"/>
    <w:rsid w:val="00AE4E08"/>
    <w:rsid w:val="00AE5338"/>
    <w:rsid w:val="00AF3758"/>
    <w:rsid w:val="00AF3C6A"/>
    <w:rsid w:val="00AF68E8"/>
    <w:rsid w:val="00B054E5"/>
    <w:rsid w:val="00B11E96"/>
    <w:rsid w:val="00B134C2"/>
    <w:rsid w:val="00B1628A"/>
    <w:rsid w:val="00B24112"/>
    <w:rsid w:val="00B300D2"/>
    <w:rsid w:val="00B35368"/>
    <w:rsid w:val="00B46334"/>
    <w:rsid w:val="00B51325"/>
    <w:rsid w:val="00B5613F"/>
    <w:rsid w:val="00B6203D"/>
    <w:rsid w:val="00B6337D"/>
    <w:rsid w:val="00B70BF2"/>
    <w:rsid w:val="00B71755"/>
    <w:rsid w:val="00B74127"/>
    <w:rsid w:val="00B81610"/>
    <w:rsid w:val="00B86002"/>
    <w:rsid w:val="00B97755"/>
    <w:rsid w:val="00BB2A51"/>
    <w:rsid w:val="00BB5617"/>
    <w:rsid w:val="00BC2886"/>
    <w:rsid w:val="00BC3483"/>
    <w:rsid w:val="00BC61A4"/>
    <w:rsid w:val="00BD16B4"/>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557F"/>
    <w:rsid w:val="00D57716"/>
    <w:rsid w:val="00D66C39"/>
    <w:rsid w:val="00D67AC4"/>
    <w:rsid w:val="00D87985"/>
    <w:rsid w:val="00D91DED"/>
    <w:rsid w:val="00D95DA5"/>
    <w:rsid w:val="00D96A29"/>
    <w:rsid w:val="00D979DD"/>
    <w:rsid w:val="00DB1CDE"/>
    <w:rsid w:val="00DB3463"/>
    <w:rsid w:val="00DC12C0"/>
    <w:rsid w:val="00DC1C9F"/>
    <w:rsid w:val="00DD4450"/>
    <w:rsid w:val="00DE70AB"/>
    <w:rsid w:val="00DF4C1C"/>
    <w:rsid w:val="00E015B1"/>
    <w:rsid w:val="00E0473D"/>
    <w:rsid w:val="00E2250C"/>
    <w:rsid w:val="00E253BE"/>
    <w:rsid w:val="00E253C1"/>
    <w:rsid w:val="00E27C4B"/>
    <w:rsid w:val="00E315F0"/>
    <w:rsid w:val="00E322A3"/>
    <w:rsid w:val="00E41F8D"/>
    <w:rsid w:val="00E45868"/>
    <w:rsid w:val="00E562A2"/>
    <w:rsid w:val="00E63FF3"/>
    <w:rsid w:val="00E70576"/>
    <w:rsid w:val="00E70B06"/>
    <w:rsid w:val="00E87EF0"/>
    <w:rsid w:val="00E90913"/>
    <w:rsid w:val="00E977AF"/>
    <w:rsid w:val="00EA1DBA"/>
    <w:rsid w:val="00EA50C8"/>
    <w:rsid w:val="00EA757C"/>
    <w:rsid w:val="00EB28B7"/>
    <w:rsid w:val="00EC52BB"/>
    <w:rsid w:val="00EC5D93"/>
    <w:rsid w:val="00EC6970"/>
    <w:rsid w:val="00ED5E7F"/>
    <w:rsid w:val="00ED6DF6"/>
    <w:rsid w:val="00EE0357"/>
    <w:rsid w:val="00EE2479"/>
    <w:rsid w:val="00EF2038"/>
    <w:rsid w:val="00EF2A44"/>
    <w:rsid w:val="00EF34D9"/>
    <w:rsid w:val="00EF3F87"/>
    <w:rsid w:val="00EF50DC"/>
    <w:rsid w:val="00EF59AD"/>
    <w:rsid w:val="00F004E5"/>
    <w:rsid w:val="00F15618"/>
    <w:rsid w:val="00F24EE6"/>
    <w:rsid w:val="00F3035E"/>
    <w:rsid w:val="00F3261D"/>
    <w:rsid w:val="00F36F29"/>
    <w:rsid w:val="00F40E7C"/>
    <w:rsid w:val="00F434F4"/>
    <w:rsid w:val="00F44095"/>
    <w:rsid w:val="00F63326"/>
    <w:rsid w:val="00F645B5"/>
    <w:rsid w:val="00F7007D"/>
    <w:rsid w:val="00F7429E"/>
    <w:rsid w:val="00F760B1"/>
    <w:rsid w:val="00F77400"/>
    <w:rsid w:val="00F80644"/>
    <w:rsid w:val="00F847A8"/>
    <w:rsid w:val="00FB00D4"/>
    <w:rsid w:val="00FB38CA"/>
    <w:rsid w:val="00FB7442"/>
    <w:rsid w:val="00FC5698"/>
    <w:rsid w:val="00FD1A02"/>
    <w:rsid w:val="00FD2B44"/>
    <w:rsid w:val="00FD4041"/>
    <w:rsid w:val="00FD508C"/>
    <w:rsid w:val="00FE22BD"/>
    <w:rsid w:val="00FF1984"/>
    <w:rsid w:val="00FF534D"/>
    <w:rsid w:val="127D3F47"/>
    <w:rsid w:val="2554F6AE"/>
    <w:rsid w:val="55E7B11C"/>
    <w:rsid w:val="601704CD"/>
    <w:rsid w:val="69A4BEB6"/>
    <w:rsid w:val="750A19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table" w:customStyle="1" w:styleId="TableGrid1">
    <w:name w:val="Table Grid1"/>
    <w:basedOn w:val="TableNormal"/>
    <w:next w:val="TableGrid"/>
    <w:uiPriority w:val="59"/>
    <w:rsid w:val="002D6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D6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795192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084DF257E964538B83ADE3C1C5FB84E"/>
        <w:category>
          <w:name w:val="General"/>
          <w:gallery w:val="placeholder"/>
        </w:category>
        <w:types>
          <w:type w:val="bbPlcHdr"/>
        </w:types>
        <w:behaviors>
          <w:behavior w:val="content"/>
        </w:behaviors>
        <w:guid w:val="{45786609-24C3-4593-A929-52BE8B53BFBB}"/>
      </w:docPartPr>
      <w:docPartBody>
        <w:p w:rsidR="00264872" w:rsidRDefault="00E4427C" w:rsidP="00E4427C">
          <w:pPr>
            <w:pStyle w:val="0084DF257E964538B83ADE3C1C5FB84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776C8C5CD594B7AB5F6303050C6ACD6"/>
        <w:category>
          <w:name w:val="General"/>
          <w:gallery w:val="placeholder"/>
        </w:category>
        <w:types>
          <w:type w:val="bbPlcHdr"/>
        </w:types>
        <w:behaviors>
          <w:behavior w:val="content"/>
        </w:behaviors>
        <w:guid w:val="{20150550-9EE9-485B-9C84-B21DA98666A2}"/>
      </w:docPartPr>
      <w:docPartBody>
        <w:p w:rsidR="00264872" w:rsidRDefault="00E4427C" w:rsidP="00E4427C">
          <w:pPr>
            <w:pStyle w:val="0776C8C5CD594B7AB5F6303050C6ACD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4C9FBF8E6304E9DA15BC59A0591B9BA"/>
        <w:category>
          <w:name w:val="General"/>
          <w:gallery w:val="placeholder"/>
        </w:category>
        <w:types>
          <w:type w:val="bbPlcHdr"/>
        </w:types>
        <w:behaviors>
          <w:behavior w:val="content"/>
        </w:behaviors>
        <w:guid w:val="{1238D084-9119-4430-B44C-BD26FC30368B}"/>
      </w:docPartPr>
      <w:docPartBody>
        <w:p w:rsidR="00264872" w:rsidRDefault="00E4427C" w:rsidP="00E4427C">
          <w:pPr>
            <w:pStyle w:val="94C9FBF8E6304E9DA15BC59A0591B9B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C111AB8C64144DE8DB64ED79E077864"/>
        <w:category>
          <w:name w:val="General"/>
          <w:gallery w:val="placeholder"/>
        </w:category>
        <w:types>
          <w:type w:val="bbPlcHdr"/>
        </w:types>
        <w:behaviors>
          <w:behavior w:val="content"/>
        </w:behaviors>
        <w:guid w:val="{75E245EF-8722-4745-B365-F32A4C831BB9}"/>
      </w:docPartPr>
      <w:docPartBody>
        <w:p w:rsidR="00F82CCF" w:rsidRDefault="00786238" w:rsidP="00786238">
          <w:pPr>
            <w:pStyle w:val="4C111AB8C64144DE8DB64ED79E077864"/>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8C60B2B260D894D8CB398FFB0271860"/>
        <w:category>
          <w:name w:val="General"/>
          <w:gallery w:val="placeholder"/>
        </w:category>
        <w:types>
          <w:type w:val="bbPlcHdr"/>
        </w:types>
        <w:behaviors>
          <w:behavior w:val="content"/>
        </w:behaviors>
        <w:guid w:val="{854F1ADE-550B-7D4B-847F-0B25E6182228}"/>
      </w:docPartPr>
      <w:docPartBody>
        <w:p w:rsidR="00000000" w:rsidRDefault="00652ECA" w:rsidP="00652ECA">
          <w:pPr>
            <w:pStyle w:val="48C60B2B260D894D8CB398FFB0271860"/>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146D7"/>
    <w:rsid w:val="00264872"/>
    <w:rsid w:val="002C3860"/>
    <w:rsid w:val="002D64D6"/>
    <w:rsid w:val="0032383A"/>
    <w:rsid w:val="00337484"/>
    <w:rsid w:val="00365816"/>
    <w:rsid w:val="003D4C2A"/>
    <w:rsid w:val="003F69FB"/>
    <w:rsid w:val="00425226"/>
    <w:rsid w:val="00427314"/>
    <w:rsid w:val="00436B57"/>
    <w:rsid w:val="004E1A75"/>
    <w:rsid w:val="00534B28"/>
    <w:rsid w:val="00576003"/>
    <w:rsid w:val="00587536"/>
    <w:rsid w:val="005C4D59"/>
    <w:rsid w:val="005D5D2F"/>
    <w:rsid w:val="00623293"/>
    <w:rsid w:val="00652ECA"/>
    <w:rsid w:val="00654E35"/>
    <w:rsid w:val="006C3910"/>
    <w:rsid w:val="00786238"/>
    <w:rsid w:val="008822A5"/>
    <w:rsid w:val="00891F77"/>
    <w:rsid w:val="00913E4B"/>
    <w:rsid w:val="0096458F"/>
    <w:rsid w:val="009D102F"/>
    <w:rsid w:val="009D439F"/>
    <w:rsid w:val="00A20583"/>
    <w:rsid w:val="00A818D5"/>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13E49"/>
    <w:rsid w:val="00D87B77"/>
    <w:rsid w:val="00D87DDD"/>
    <w:rsid w:val="00D96F4E"/>
    <w:rsid w:val="00DC036A"/>
    <w:rsid w:val="00DD12EE"/>
    <w:rsid w:val="00DE6391"/>
    <w:rsid w:val="00E41AE2"/>
    <w:rsid w:val="00E4427C"/>
    <w:rsid w:val="00E619A5"/>
    <w:rsid w:val="00EB3740"/>
    <w:rsid w:val="00F0343A"/>
    <w:rsid w:val="00F57477"/>
    <w:rsid w:val="00F6324D"/>
    <w:rsid w:val="00F70181"/>
    <w:rsid w:val="00F82CCF"/>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0084DF257E964538B83ADE3C1C5FB84E">
    <w:name w:val="0084DF257E964538B83ADE3C1C5FB84E"/>
    <w:rsid w:val="00E4427C"/>
    <w:pPr>
      <w:spacing w:after="160" w:line="259" w:lineRule="auto"/>
    </w:p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0776C8C5CD594B7AB5F6303050C6ACD6">
    <w:name w:val="0776C8C5CD594B7AB5F6303050C6ACD6"/>
    <w:rsid w:val="00E4427C"/>
    <w:pPr>
      <w:spacing w:after="160" w:line="259" w:lineRule="auto"/>
    </w:p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94C9FBF8E6304E9DA15BC59A0591B9BA">
    <w:name w:val="94C9FBF8E6304E9DA15BC59A0591B9BA"/>
    <w:rsid w:val="00E4427C"/>
    <w:pPr>
      <w:spacing w:after="160" w:line="259" w:lineRule="auto"/>
    </w:pPr>
  </w:style>
  <w:style w:type="paragraph" w:customStyle="1" w:styleId="4C111AB8C64144DE8DB64ED79E077864">
    <w:name w:val="4C111AB8C64144DE8DB64ED79E077864"/>
    <w:rsid w:val="00786238"/>
    <w:pPr>
      <w:spacing w:after="160" w:line="259" w:lineRule="auto"/>
    </w:pPr>
  </w:style>
  <w:style w:type="paragraph" w:customStyle="1" w:styleId="48C60B2B260D894D8CB398FFB0271860">
    <w:name w:val="48C60B2B260D894D8CB398FFB0271860"/>
    <w:rsid w:val="00652ECA"/>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5F54B-AB70-E04B-ADA2-2D0F24AE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49</Words>
  <Characters>12821</Characters>
  <Application>Microsoft Office Word</Application>
  <DocSecurity>0</DocSecurity>
  <Lines>106</Lines>
  <Paragraphs>30</Paragraphs>
  <ScaleCrop>false</ScaleCrop>
  <Company>Windows User</Company>
  <LinksUpToDate>false</LinksUpToDate>
  <CharactersWithSpaces>1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3-03-23T14:44:00Z</dcterms:created>
  <dcterms:modified xsi:type="dcterms:W3CDTF">2023-04-20T15:02:00Z</dcterms:modified>
</cp:coreProperties>
</file>